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ww</w:instrText>
      </w:r>
      <w:r w:rsidR="00BF78BA">
        <w:rPr>
          <w:noProof/>
        </w:rPr>
        <w:instrText>w.sapc.org.za/sapc/wp-content/uploads/2018/02/UCTLogo1.jpg" \* MERGEFORMATINET</w:instrText>
      </w:r>
      <w:r w:rsidR="00BF78BA">
        <w:rPr>
          <w:noProof/>
        </w:rPr>
        <w:instrText xml:space="preserve"> </w:instrText>
      </w:r>
      <w:r w:rsidR="00BF78BA">
        <w:rPr>
          <w:noProof/>
        </w:rPr>
        <w:fldChar w:fldCharType="separate"/>
      </w:r>
      <w:r w:rsidR="00BF78BA">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7.75pt">
            <v:imagedata r:id="rId9" r:href="rId10"/>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33E29AB0" w:rsidR="00E940E7" w:rsidRPr="0051257E" w:rsidRDefault="00CA166B" w:rsidP="003F55A5">
          <w:pPr>
            <w:pStyle w:val="Author"/>
            <w:rPr>
              <w:b/>
            </w:rPr>
          </w:pPr>
          <w:r>
            <w:rPr>
              <w:b/>
            </w:rPr>
            <w:t>Gerhard</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7B5B5B38" w:rsidR="000C451E" w:rsidRDefault="00BF78BA"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CA166B">
            <w:t>Gerhard</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BF78BA"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BF78BA"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BF78BA"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BF78BA"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BF78BA"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BF78BA"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BF78BA"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BF78BA"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BF78BA"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BF78BA"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BF78BA"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BF78BA"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BF78BA"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BF78BA"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BF78BA"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BF78BA"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BF78BA"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BF78BA"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BF78BA"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BF78BA"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BF78BA"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BF78BA"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BF78BA"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BF78BA"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BF78BA"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BF78BA"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BF78BA"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BF78BA"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BF78BA"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BF78BA"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BF78BA"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BF78BA"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BF78BA"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BF78BA"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BF78BA"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BF78BA"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BF78BA"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BF78BA"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BF78BA"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BF78BA"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BF78BA"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BF78BA"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BF78BA"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BF78BA"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BF78BA"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BF78BA"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BF78BA"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BF78BA"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BF78BA"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BF78BA"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BF78BA"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BF78BA"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BF78BA"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BF78BA"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BF78BA"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BF78BA"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BF78BA"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BF78BA"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BF78BA"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BF78BA"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BF78BA"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BF78BA"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BF78BA"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BF78BA"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BF78BA"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BF78BA"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BF78BA"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BF78BA"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BF78BA"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BF78BA"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BF78BA"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BF78BA"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BF78BA"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BF78BA"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BF78BA"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BF78BA"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BF78BA"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BF78BA"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BF78BA"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BF78BA"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BF78BA"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BF78BA"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BF78BA"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BF78BA"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BF78BA"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BF78BA"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BF78BA"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BF78BA"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BF78BA"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BF78BA"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BF78BA"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BF78BA"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BF78BA"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BF78BA"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BF78BA"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BF78BA"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BF78BA"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BF78BA"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BF78BA"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BF78BA"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BF78BA"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BF78BA"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BF78BA"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BF78BA"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BF78BA"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BF78BA"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BF78BA"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BF78BA"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BF78BA"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BF78BA"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BF78BA"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BF78BA"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BF78BA"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BF78BA"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54EF7">
            <w:r>
              <w:t>Leptons</w:t>
            </w:r>
          </w:p>
        </w:tc>
        <w:tc>
          <w:tcPr>
            <w:tcW w:w="3817" w:type="dxa"/>
            <w:gridSpan w:val="3"/>
          </w:tcPr>
          <w:p w14:paraId="12D60E19" w14:textId="1612FDC8" w:rsidR="00853758" w:rsidRDefault="00853758" w:rsidP="00254EF7">
            <w:r>
              <w:t>Quarks</w:t>
            </w:r>
          </w:p>
        </w:tc>
      </w:tr>
      <w:tr w:rsidR="008A52C2" w14:paraId="410B00D1" w14:textId="77777777" w:rsidTr="00221373">
        <w:tc>
          <w:tcPr>
            <w:tcW w:w="1357" w:type="dxa"/>
          </w:tcPr>
          <w:p w14:paraId="247D327D" w14:textId="77777777" w:rsidR="008A52C2" w:rsidRDefault="008A52C2" w:rsidP="00254EF7"/>
        </w:tc>
        <w:tc>
          <w:tcPr>
            <w:tcW w:w="1709" w:type="dxa"/>
          </w:tcPr>
          <w:p w14:paraId="72069955" w14:textId="33535E06" w:rsidR="008A52C2" w:rsidRDefault="008A52C2" w:rsidP="00254EF7">
            <w:r>
              <w:t>Particle</w:t>
            </w:r>
          </w:p>
        </w:tc>
        <w:tc>
          <w:tcPr>
            <w:tcW w:w="561" w:type="dxa"/>
          </w:tcPr>
          <w:p w14:paraId="02354D5D" w14:textId="30CB686A" w:rsidR="008A52C2" w:rsidRDefault="008A52C2" w:rsidP="00254EF7">
            <w:r>
              <w:t>Q</w:t>
            </w:r>
          </w:p>
        </w:tc>
        <w:tc>
          <w:tcPr>
            <w:tcW w:w="1276" w:type="dxa"/>
          </w:tcPr>
          <w:p w14:paraId="51E5A973" w14:textId="4FE13B20" w:rsidR="008A52C2" w:rsidRDefault="008A52C2" w:rsidP="00254EF7">
            <w:r>
              <w:t>Mass/GeV</w:t>
            </w:r>
          </w:p>
        </w:tc>
        <w:tc>
          <w:tcPr>
            <w:tcW w:w="1817" w:type="dxa"/>
          </w:tcPr>
          <w:p w14:paraId="5CDF983D" w14:textId="3CFB651E" w:rsidR="008A52C2" w:rsidRDefault="008A52C2" w:rsidP="00254EF7">
            <w:r>
              <w:t>Particle</w:t>
            </w:r>
          </w:p>
        </w:tc>
        <w:tc>
          <w:tcPr>
            <w:tcW w:w="733" w:type="dxa"/>
          </w:tcPr>
          <w:p w14:paraId="08E03CE5" w14:textId="425D45A9" w:rsidR="008A52C2" w:rsidRDefault="008A52C2" w:rsidP="00254EF7">
            <w:r>
              <w:t>Q</w:t>
            </w:r>
          </w:p>
        </w:tc>
        <w:tc>
          <w:tcPr>
            <w:tcW w:w="1267" w:type="dxa"/>
          </w:tcPr>
          <w:p w14:paraId="1D8CE3C7" w14:textId="21237996" w:rsidR="008A52C2" w:rsidRDefault="008A52C2" w:rsidP="00254EF7">
            <w:r>
              <w:t>Mass/GeV</w:t>
            </w:r>
          </w:p>
        </w:tc>
      </w:tr>
      <w:tr w:rsidR="008A52C2" w14:paraId="5E12021C" w14:textId="77777777" w:rsidTr="00221373">
        <w:tc>
          <w:tcPr>
            <w:tcW w:w="1357" w:type="dxa"/>
            <w:vMerge w:val="restart"/>
          </w:tcPr>
          <w:p w14:paraId="5E2B1C41" w14:textId="14FD64C2" w:rsidR="008A52C2" w:rsidRDefault="008A52C2" w:rsidP="00254EF7">
            <w:r>
              <w:t>First Generation</w:t>
            </w:r>
          </w:p>
        </w:tc>
        <w:tc>
          <w:tcPr>
            <w:tcW w:w="1709" w:type="dxa"/>
          </w:tcPr>
          <w:p w14:paraId="36E7CAA5" w14:textId="013E5424" w:rsidR="008A52C2" w:rsidRDefault="008A52C2" w:rsidP="00254EF7">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54EF7">
            <w:r>
              <w:t>-1</w:t>
            </w:r>
          </w:p>
        </w:tc>
        <w:tc>
          <w:tcPr>
            <w:tcW w:w="1276" w:type="dxa"/>
          </w:tcPr>
          <w:p w14:paraId="7F0D5C74" w14:textId="6E098860" w:rsidR="008A52C2" w:rsidRDefault="005F6455" w:rsidP="00254EF7">
            <w:r>
              <w:t>0.005</w:t>
            </w:r>
          </w:p>
        </w:tc>
        <w:tc>
          <w:tcPr>
            <w:tcW w:w="1817" w:type="dxa"/>
          </w:tcPr>
          <w:p w14:paraId="38022FC5" w14:textId="0A3361FE" w:rsidR="008A52C2" w:rsidRDefault="008A52C2" w:rsidP="00254EF7">
            <w:r>
              <w:t>Down (d)</w:t>
            </w:r>
          </w:p>
        </w:tc>
        <w:tc>
          <w:tcPr>
            <w:tcW w:w="733" w:type="dxa"/>
          </w:tcPr>
          <w:p w14:paraId="46EF782D" w14:textId="7F12623D" w:rsidR="008A52C2" w:rsidRDefault="00221373" w:rsidP="00254EF7">
            <w:r>
              <w:t>-1/3</w:t>
            </w:r>
          </w:p>
        </w:tc>
        <w:tc>
          <w:tcPr>
            <w:tcW w:w="1267" w:type="dxa"/>
          </w:tcPr>
          <w:p w14:paraId="6BE2277E" w14:textId="6AF033D3" w:rsidR="008A52C2" w:rsidRDefault="00221373" w:rsidP="00254EF7">
            <w:r>
              <w:t>0.003</w:t>
            </w:r>
          </w:p>
        </w:tc>
      </w:tr>
      <w:tr w:rsidR="008A52C2" w14:paraId="5EB69226" w14:textId="77777777" w:rsidTr="00221373">
        <w:tc>
          <w:tcPr>
            <w:tcW w:w="1357" w:type="dxa"/>
            <w:vMerge/>
          </w:tcPr>
          <w:p w14:paraId="73E7D764" w14:textId="200EB155" w:rsidR="008A52C2" w:rsidRDefault="008A52C2" w:rsidP="00254EF7"/>
        </w:tc>
        <w:tc>
          <w:tcPr>
            <w:tcW w:w="1709" w:type="dxa"/>
          </w:tcPr>
          <w:p w14:paraId="203F14C3" w14:textId="4F0A01FE"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54EF7">
            <w:r>
              <w:t>0</w:t>
            </w:r>
          </w:p>
        </w:tc>
        <w:tc>
          <w:tcPr>
            <w:tcW w:w="1276" w:type="dxa"/>
          </w:tcPr>
          <w:p w14:paraId="020DE072" w14:textId="32D7581A" w:rsidR="008A52C2" w:rsidRDefault="005F6455"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54EF7">
            <w:r>
              <w:t>Up (u)</w:t>
            </w:r>
          </w:p>
        </w:tc>
        <w:tc>
          <w:tcPr>
            <w:tcW w:w="733" w:type="dxa"/>
          </w:tcPr>
          <w:p w14:paraId="29F6B81D" w14:textId="18063C88" w:rsidR="008A52C2" w:rsidRDefault="00221373" w:rsidP="00254EF7">
            <w:r>
              <w:t>+2/3</w:t>
            </w:r>
          </w:p>
        </w:tc>
        <w:tc>
          <w:tcPr>
            <w:tcW w:w="1267" w:type="dxa"/>
          </w:tcPr>
          <w:p w14:paraId="79020CEB" w14:textId="57CEDA03" w:rsidR="008A52C2" w:rsidRDefault="00221373" w:rsidP="00254EF7">
            <w:r>
              <w:t>0.005</w:t>
            </w:r>
          </w:p>
        </w:tc>
      </w:tr>
      <w:tr w:rsidR="008A52C2" w14:paraId="6F768E5D" w14:textId="77777777" w:rsidTr="00221373">
        <w:tc>
          <w:tcPr>
            <w:tcW w:w="1357" w:type="dxa"/>
            <w:vMerge w:val="restart"/>
          </w:tcPr>
          <w:p w14:paraId="1D11A289" w14:textId="5F5B04FB" w:rsidR="008A52C2" w:rsidRDefault="008A52C2" w:rsidP="00254EF7">
            <w:r>
              <w:t>Second Generation</w:t>
            </w:r>
          </w:p>
        </w:tc>
        <w:tc>
          <w:tcPr>
            <w:tcW w:w="1709" w:type="dxa"/>
          </w:tcPr>
          <w:p w14:paraId="4895165E" w14:textId="1D365EE9" w:rsidR="008A52C2" w:rsidRDefault="008A52C2" w:rsidP="00254EF7">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54EF7">
            <w:r>
              <w:t>-1</w:t>
            </w:r>
          </w:p>
        </w:tc>
        <w:tc>
          <w:tcPr>
            <w:tcW w:w="1276" w:type="dxa"/>
          </w:tcPr>
          <w:p w14:paraId="6EB2F2B2" w14:textId="36ED1C05" w:rsidR="008A52C2" w:rsidRDefault="00221373" w:rsidP="00254EF7">
            <w:r>
              <w:t>0.106</w:t>
            </w:r>
          </w:p>
        </w:tc>
        <w:tc>
          <w:tcPr>
            <w:tcW w:w="1817" w:type="dxa"/>
          </w:tcPr>
          <w:p w14:paraId="70639EBD" w14:textId="18F0F7DC" w:rsidR="008A52C2" w:rsidRDefault="008A52C2" w:rsidP="00254EF7">
            <w:r>
              <w:t>Strange (s)</w:t>
            </w:r>
          </w:p>
        </w:tc>
        <w:tc>
          <w:tcPr>
            <w:tcW w:w="733" w:type="dxa"/>
          </w:tcPr>
          <w:p w14:paraId="38CDAFCC" w14:textId="20545F03" w:rsidR="008A52C2" w:rsidRDefault="00221373" w:rsidP="00254EF7">
            <w:r>
              <w:t>-1/3</w:t>
            </w:r>
          </w:p>
        </w:tc>
        <w:tc>
          <w:tcPr>
            <w:tcW w:w="1267" w:type="dxa"/>
          </w:tcPr>
          <w:p w14:paraId="45DDF7C1" w14:textId="3F7A518D" w:rsidR="008A52C2" w:rsidRDefault="00221373" w:rsidP="00254EF7">
            <w:r>
              <w:t>0.1</w:t>
            </w:r>
          </w:p>
        </w:tc>
      </w:tr>
      <w:tr w:rsidR="008A52C2" w14:paraId="6AC7D1D6" w14:textId="77777777" w:rsidTr="00221373">
        <w:tc>
          <w:tcPr>
            <w:tcW w:w="1357" w:type="dxa"/>
            <w:vMerge/>
          </w:tcPr>
          <w:p w14:paraId="32406B2A" w14:textId="71785149" w:rsidR="008A52C2" w:rsidRDefault="008A52C2" w:rsidP="00254EF7"/>
        </w:tc>
        <w:tc>
          <w:tcPr>
            <w:tcW w:w="1709" w:type="dxa"/>
          </w:tcPr>
          <w:p w14:paraId="6C5BFAF4" w14:textId="5014C0E9"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54EF7">
            <w:r>
              <w:t>0</w:t>
            </w:r>
          </w:p>
        </w:tc>
        <w:tc>
          <w:tcPr>
            <w:tcW w:w="1276" w:type="dxa"/>
          </w:tcPr>
          <w:p w14:paraId="5732C2D7" w14:textId="2F6FBC2E"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54EF7">
            <w:r>
              <w:t>Charm (c)</w:t>
            </w:r>
          </w:p>
        </w:tc>
        <w:tc>
          <w:tcPr>
            <w:tcW w:w="733" w:type="dxa"/>
          </w:tcPr>
          <w:p w14:paraId="62D03990" w14:textId="2F5103C3" w:rsidR="008A52C2" w:rsidRDefault="00221373" w:rsidP="00254EF7">
            <w:r>
              <w:t>+2/3</w:t>
            </w:r>
          </w:p>
        </w:tc>
        <w:tc>
          <w:tcPr>
            <w:tcW w:w="1267" w:type="dxa"/>
          </w:tcPr>
          <w:p w14:paraId="693D2BD7" w14:textId="5A756EBE" w:rsidR="008A52C2" w:rsidRDefault="00221373" w:rsidP="00254EF7">
            <w:r>
              <w:t>1.3</w:t>
            </w:r>
          </w:p>
        </w:tc>
      </w:tr>
      <w:tr w:rsidR="008A52C2" w14:paraId="5D90BC8B" w14:textId="77777777" w:rsidTr="00221373">
        <w:tc>
          <w:tcPr>
            <w:tcW w:w="1357" w:type="dxa"/>
            <w:vMerge w:val="restart"/>
          </w:tcPr>
          <w:p w14:paraId="0EC9ECD1" w14:textId="16106DD1" w:rsidR="008A52C2" w:rsidRDefault="008A52C2" w:rsidP="00254EF7">
            <w:r>
              <w:t>Third Generation</w:t>
            </w:r>
          </w:p>
        </w:tc>
        <w:tc>
          <w:tcPr>
            <w:tcW w:w="1709" w:type="dxa"/>
          </w:tcPr>
          <w:p w14:paraId="738EBAF4" w14:textId="71B6D8B1" w:rsidR="008A52C2" w:rsidRDefault="008A52C2" w:rsidP="00254EF7">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54EF7">
            <w:r>
              <w:t>-1</w:t>
            </w:r>
          </w:p>
        </w:tc>
        <w:tc>
          <w:tcPr>
            <w:tcW w:w="1276" w:type="dxa"/>
          </w:tcPr>
          <w:p w14:paraId="38E4DF26" w14:textId="176BAF0B" w:rsidR="008A52C2" w:rsidRDefault="00221373" w:rsidP="00254EF7">
            <w:r>
              <w:t>1.78</w:t>
            </w:r>
          </w:p>
        </w:tc>
        <w:tc>
          <w:tcPr>
            <w:tcW w:w="1817" w:type="dxa"/>
          </w:tcPr>
          <w:p w14:paraId="36084B0E" w14:textId="2CBE23BE" w:rsidR="008A52C2" w:rsidRDefault="008A52C2" w:rsidP="00254EF7">
            <w:r>
              <w:t>Bottom (b)</w:t>
            </w:r>
          </w:p>
        </w:tc>
        <w:tc>
          <w:tcPr>
            <w:tcW w:w="733" w:type="dxa"/>
          </w:tcPr>
          <w:p w14:paraId="77342B67" w14:textId="5A5F2934" w:rsidR="008A52C2" w:rsidRDefault="00221373" w:rsidP="00254EF7">
            <w:r>
              <w:t>-1/3</w:t>
            </w:r>
          </w:p>
        </w:tc>
        <w:tc>
          <w:tcPr>
            <w:tcW w:w="1267" w:type="dxa"/>
          </w:tcPr>
          <w:p w14:paraId="27720E06" w14:textId="6EC7149B" w:rsidR="008A52C2" w:rsidRDefault="00221373" w:rsidP="00254EF7">
            <w:r>
              <w:t>4.5</w:t>
            </w:r>
          </w:p>
        </w:tc>
      </w:tr>
      <w:tr w:rsidR="008A52C2" w14:paraId="7E3BA55D" w14:textId="77777777" w:rsidTr="00221373">
        <w:tc>
          <w:tcPr>
            <w:tcW w:w="1357" w:type="dxa"/>
            <w:vMerge/>
          </w:tcPr>
          <w:p w14:paraId="149DFB76" w14:textId="77777777" w:rsidR="008A52C2" w:rsidRDefault="008A52C2" w:rsidP="00254EF7"/>
        </w:tc>
        <w:tc>
          <w:tcPr>
            <w:tcW w:w="1709" w:type="dxa"/>
          </w:tcPr>
          <w:p w14:paraId="0BC4A4FA" w14:textId="7B3113F5" w:rsidR="008A52C2" w:rsidRDefault="008A52C2" w:rsidP="00254EF7">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54EF7">
            <w:r>
              <w:lastRenderedPageBreak/>
              <w:t>0</w:t>
            </w:r>
          </w:p>
        </w:tc>
        <w:tc>
          <w:tcPr>
            <w:tcW w:w="1276" w:type="dxa"/>
          </w:tcPr>
          <w:p w14:paraId="37310252" w14:textId="5B5CAF01"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54EF7">
            <w:r>
              <w:t xml:space="preserve">Top </w:t>
            </w:r>
            <w:r>
              <w:lastRenderedPageBreak/>
              <w:t>(t)</w:t>
            </w:r>
          </w:p>
        </w:tc>
        <w:tc>
          <w:tcPr>
            <w:tcW w:w="733" w:type="dxa"/>
          </w:tcPr>
          <w:p w14:paraId="578B9D09" w14:textId="1C238848" w:rsidR="008A52C2" w:rsidRDefault="00221373" w:rsidP="00254EF7">
            <w:r>
              <w:lastRenderedPageBreak/>
              <w:t>+2</w:t>
            </w:r>
            <w:r>
              <w:lastRenderedPageBreak/>
              <w:t>/3</w:t>
            </w:r>
          </w:p>
        </w:tc>
        <w:tc>
          <w:tcPr>
            <w:tcW w:w="1267" w:type="dxa"/>
          </w:tcPr>
          <w:p w14:paraId="2214422E" w14:textId="704ED02A" w:rsidR="008A52C2" w:rsidRDefault="00221373" w:rsidP="00254EF7">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upload.wikimedia.org/wikipedia/commons/7/75/Standard_Model_Feynman_Diagram_Vertices.png" \* MERGEFORMATINET</w:instrText>
      </w:r>
      <w:r w:rsidR="00BF78BA">
        <w:rPr>
          <w:noProof/>
        </w:rPr>
        <w:instrText xml:space="preserve"> </w:instrText>
      </w:r>
      <w:r w:rsidR="00BF78BA">
        <w:rPr>
          <w:noProof/>
        </w:rPr>
        <w:fldChar w:fldCharType="separate"/>
      </w:r>
      <w:r w:rsidR="00E22BCA">
        <w:rPr>
          <w:noProof/>
        </w:rPr>
        <w:pict w14:anchorId="5AD6BB68">
          <v:shape id="_x0000_i1026" type="#_x0000_t75" style="width:425.25pt;height:435pt">
            <v:imagedata r:id="rId15" r:href="rId16"/>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5F38D1D4"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353902">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passing through a m</w:t>
      </w:r>
      <w:proofErr w:type="spellStart"/>
      <w:r>
        <w:t>edium</w:t>
      </w:r>
      <w:proofErr w:type="spellEnd"/>
      <w:r>
        <w:t xml:space="preserve">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BF78BA"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4B7EB84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35390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086649C"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35390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0563FCB"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35390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upload.wikimedia.org/wikipedia/commons/thumb/b/bc/QCDphasediagram.svg/1024px-QCDphasediagram.svg.png" \* MERGEFORMATINET</w:instrText>
      </w:r>
      <w:r w:rsidR="00BF78BA">
        <w:rPr>
          <w:noProof/>
        </w:rPr>
        <w:instrText xml:space="preserve"> </w:instrText>
      </w:r>
      <w:r w:rsidR="00BF78BA">
        <w:rPr>
          <w:noProof/>
        </w:rPr>
        <w:fldChar w:fldCharType="separate"/>
      </w:r>
      <w:r w:rsidR="00E22BCA">
        <w:rPr>
          <w:noProof/>
        </w:rPr>
        <w:pict w14:anchorId="6CD0DF5A">
          <v:shape id="_x0000_i1027" type="#_x0000_t75" style="width:424.5pt;height:303pt">
            <v:imagedata r:id="rId20" r:href="rId21"/>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68A016D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353902">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w:instrText>
      </w:r>
      <w:r w:rsidR="00BF78BA">
        <w:rPr>
          <w:noProof/>
        </w:rPr>
        <w:instrText>/www.ctc.cam.ac.uk/images/contentpics/outreach/cp_universe_chronology_large.jpg" \* MERGEFORMATINET</w:instrText>
      </w:r>
      <w:r w:rsidR="00BF78BA">
        <w:rPr>
          <w:noProof/>
        </w:rPr>
        <w:instrText xml:space="preserve"> </w:instrText>
      </w:r>
      <w:r w:rsidR="00BF78BA">
        <w:rPr>
          <w:noProof/>
        </w:rPr>
        <w:fldChar w:fldCharType="separate"/>
      </w:r>
      <w:r w:rsidR="00E22BCA">
        <w:rPr>
          <w:noProof/>
        </w:rPr>
        <w:pict w14:anchorId="0865092C">
          <v:shape id="_x0000_i1028" type="#_x0000_t75" style="width:425.25pt;height:603.75pt">
            <v:imagedata r:id="rId22" r:href="rId23"/>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74B54EE"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353902">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www.symmetrymagazine.org/sites/default/files/styles/2015_hero/public/images/standard/LHC_map-s.jpg?itok=UXbYWaVW" \* MERGEFORMATINET</w:instrText>
      </w:r>
      <w:r w:rsidR="00BF78BA">
        <w:rPr>
          <w:noProof/>
        </w:rPr>
        <w:instrText xml:space="preserve"> </w:instrText>
      </w:r>
      <w:r w:rsidR="00BF78BA">
        <w:rPr>
          <w:noProof/>
        </w:rPr>
        <w:fldChar w:fldCharType="separate"/>
      </w:r>
      <w:r w:rsidR="00E22BCA">
        <w:rPr>
          <w:noProof/>
        </w:rPr>
        <w:pict w14:anchorId="32A381BB">
          <v:shape id="_x0000_i1029" type="#_x0000_t75" style="width:423.75pt;height:238.5pt">
            <v:imagedata r:id="rId24" r:href="rId25"/>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9313121"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www.lhc-closer.es/webapp/files/</w:instrText>
      </w:r>
      <w:r w:rsidR="00BF78BA">
        <w:rPr>
          <w:noProof/>
        </w:rPr>
        <w:instrText>1435153339_c198796447bb0ebc42927e1da733d86a.jpg" \* MERGEFORMATINET</w:instrText>
      </w:r>
      <w:r w:rsidR="00BF78BA">
        <w:rPr>
          <w:noProof/>
        </w:rPr>
        <w:instrText xml:space="preserve"> </w:instrText>
      </w:r>
      <w:r w:rsidR="00BF78BA">
        <w:rPr>
          <w:noProof/>
        </w:rPr>
        <w:fldChar w:fldCharType="separate"/>
      </w:r>
      <w:r w:rsidR="00E22BCA">
        <w:rPr>
          <w:noProof/>
        </w:rPr>
        <w:pict w14:anchorId="1151DEA5">
          <v:shape id="_x0000_i1030" type="#_x0000_t75" style="width:367.5pt;height:150pt">
            <v:imagedata r:id="rId26" r:href="rId27"/>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676485CD"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5390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BF78BA"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00E0F1"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cds.cern.ch/record/2302924/files/ALICE-3D-Run2-General-WithoutITSinlay-NoName-v0-2017-05-11-B+W.png?subformat=icon-1440" \* MERGEFORMATINET</w:instrText>
      </w:r>
      <w:r w:rsidR="00BF78BA">
        <w:rPr>
          <w:noProof/>
        </w:rPr>
        <w:instrText xml:space="preserve"> </w:instrText>
      </w:r>
      <w:r w:rsidR="00BF78BA">
        <w:rPr>
          <w:noProof/>
        </w:rPr>
        <w:fldChar w:fldCharType="separate"/>
      </w:r>
      <w:r w:rsidR="00E22BCA">
        <w:rPr>
          <w:noProof/>
        </w:rPr>
        <w:pict w14:anchorId="746C8BE2">
          <v:shape id="_x0000_i1031" type="#_x0000_t75" style="width:425.25pt;height:240pt">
            <v:imagedata r:id="rId29" r:href="rId30"/>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4B8839C0"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353902">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21A0CCC"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353902">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6081E1"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353902">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1FAF6D9"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353902">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9B70F0D"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353902">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C3983B"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353902">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2A4EA6D"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353902">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w:t>
      </w:r>
      <w:proofErr w:type="spellStart"/>
      <w:r w:rsidR="00D93E93">
        <w:t>gnal</w:t>
      </w:r>
      <w:proofErr w:type="spellEnd"/>
      <w:r w:rsidR="00D93E93">
        <w:t xml:space="preserve">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D1281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35390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E4B096"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353902">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root.cern.ch/root/htmldoc/guides/users-guide/pictures/030001A9.png" \* MERGEFORMATINET</w:instrText>
      </w:r>
      <w:r w:rsidR="00BF78BA">
        <w:rPr>
          <w:noProof/>
        </w:rPr>
        <w:instrText xml:space="preserve"> </w:instrText>
      </w:r>
      <w:r w:rsidR="00BF78BA">
        <w:rPr>
          <w:noProof/>
        </w:rPr>
        <w:fldChar w:fldCharType="separate"/>
      </w:r>
      <w:r w:rsidR="00E22BCA">
        <w:rPr>
          <w:noProof/>
        </w:rPr>
        <w:pict w14:anchorId="54080CD0">
          <v:shape id="_x0000_i1032" type="#_x0000_t75" style="width:229.5pt;height:198.75pt">
            <v:imagedata r:id="rId42" r:href="rId43"/>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D44F481"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35390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845E72"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35390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755A8F2"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35390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A4DADD0"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35390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16E6FF7"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35390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C7D3104"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353902">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FA6072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35390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w:t>
      </w:r>
      <w:proofErr w:type="spellStart"/>
      <w:r>
        <w:t>ource</w:t>
      </w:r>
      <w:proofErr w:type="spellEnd"/>
      <w:r>
        <w:t>-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BF78BA"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BF78BA"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BF78BA"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660218B"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5390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BF78BA"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BF78BA"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BF78BA"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BF78BA"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BF78B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w:t>
      </w:r>
      <w:proofErr w:type="spellStart"/>
      <w:r>
        <w:t>nterpreted</w:t>
      </w:r>
      <w:proofErr w:type="spellEnd"/>
      <w:r>
        <w:t xml:space="preserve">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w:instrText>
      </w:r>
      <w:r w:rsidR="00BF78BA">
        <w:rPr>
          <w:noProof/>
        </w:rPr>
        <w:instrText>INCLUDEPICTURE  "https://upload.wikimedia.org/wikipedia/commons/thumb/f/f8/L1_and_L2_balls.svg/2000px-L1_and_L2_balls.svg.png" \* MERGEFORMATINET</w:instrText>
      </w:r>
      <w:r w:rsidR="00BF78BA">
        <w:rPr>
          <w:noProof/>
        </w:rPr>
        <w:instrText xml:space="preserve"> </w:instrText>
      </w:r>
      <w:r w:rsidR="00BF78BA">
        <w:rPr>
          <w:noProof/>
        </w:rPr>
        <w:fldChar w:fldCharType="separate"/>
      </w:r>
      <w:r w:rsidR="00E22BCA">
        <w:rPr>
          <w:noProof/>
        </w:rPr>
        <w:pict w14:anchorId="09A5F42E">
          <v:shape id="_x0000_i1033" type="#_x0000_t75" style="width:424.5pt;height:191.25pt">
            <v:imagedata r:id="rId51" r:href="rId52"/>
          </v:shape>
        </w:pict>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61921A1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35390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BF78B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BF78BA"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shrunk down to zero, re</w:t>
      </w:r>
      <w:proofErr w:type="spellStart"/>
      <w:r>
        <w:t>sulting</w:t>
      </w:r>
      <w:proofErr w:type="spellEnd"/>
      <w:r>
        <w:t xml:space="preserve">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BF78BA"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BF78BA"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BF78BA"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BF78BA"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66FC2C02"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35390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BF78BA"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4DFF03F"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35390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048BBD1" w:rsidR="00642AC9" w:rsidRDefault="00642AC9" w:rsidP="00642AC9">
      <w:pPr>
        <w:pStyle w:val="Caption"/>
      </w:pPr>
      <w:r>
        <w:t xml:space="preserve">Figure </w:t>
      </w:r>
      <w:r>
        <w:fldChar w:fldCharType="begin"/>
      </w:r>
      <w:r>
        <w:instrText xml:space="preserve"> SEQ Figure \* ARABIC </w:instrText>
      </w:r>
      <w:r>
        <w:fldChar w:fldCharType="separate"/>
      </w:r>
      <w:r w:rsidR="0035390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BF78BA"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m:t>
        </m:r>
        <m:r>
          <w:rPr>
            <w:rFonts w:ascii="Cambria Math" w:hAnsi="Cambria Math"/>
            <w:lang w:val="en-GB" w:eastAsia="en-GB"/>
          </w:rPr>
          <m:t>-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E22BCA"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9A3F3B" w:rsidR="00353902" w:rsidRDefault="00353902" w:rsidP="00353902">
      <w:pPr>
        <w:pStyle w:val="Caption"/>
      </w:pPr>
      <w:r>
        <w:t xml:space="preserve">Figure </w:t>
      </w:r>
      <w:r>
        <w:fldChar w:fldCharType="begin"/>
      </w:r>
      <w:r>
        <w:instrText xml:space="preserve"> SEQ Figure \* ARABIC </w:instrText>
      </w:r>
      <w:r>
        <w:fldChar w:fldCharType="separate"/>
      </w:r>
      <w:r>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BF36E0"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bookmarkStart w:id="114" w:name="_GoBack"/>
      <w:bookmarkEnd w:id="114"/>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5" w:name="_Toc7594374"/>
      <w:r>
        <w:lastRenderedPageBreak/>
        <w:t>Variational Autoencoders</w:t>
      </w:r>
      <w:bookmarkEnd w:id="115"/>
    </w:p>
    <w:p w14:paraId="5922530C" w14:textId="77777777" w:rsidR="004F4443" w:rsidRDefault="004F4443" w:rsidP="00254EF7">
      <w:pPr>
        <w:rPr>
          <w:rFonts w:cs="Arial"/>
          <w:kern w:val="32"/>
          <w:sz w:val="32"/>
          <w:szCs w:val="28"/>
        </w:rPr>
      </w:pPr>
      <w:r>
        <w:br w:type="page"/>
      </w:r>
    </w:p>
    <w:p w14:paraId="145BAECA" w14:textId="2A3F0992" w:rsidR="000210EB" w:rsidRDefault="004F4443" w:rsidP="00241D70">
      <w:pPr>
        <w:pStyle w:val="Heading2"/>
        <w:spacing w:line="480" w:lineRule="auto"/>
      </w:pPr>
      <w:bookmarkStart w:id="116" w:name="_Toc7594375"/>
      <w:r>
        <w:lastRenderedPageBreak/>
        <w:t>Generative Adversarial Networks</w:t>
      </w:r>
      <w:bookmarkEnd w:id="116"/>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7" w:name="_Toc7594376"/>
      <w:r>
        <w:lastRenderedPageBreak/>
        <w:t>Data</w:t>
      </w:r>
      <w:bookmarkEnd w:id="117"/>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8"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8"/>
    </w:p>
    <w:p w14:paraId="3AE5E0F7" w14:textId="5DEA632A" w:rsidR="0049598E" w:rsidRDefault="00274E20" w:rsidP="00254EF7">
      <w:r>
        <w:br w:type="page"/>
      </w:r>
    </w:p>
    <w:p w14:paraId="69C55209" w14:textId="06E037EA" w:rsidR="0049598E" w:rsidRDefault="0049598E" w:rsidP="00E74772">
      <w:pPr>
        <w:pStyle w:val="Heading2"/>
      </w:pPr>
      <w:bookmarkStart w:id="119" w:name="_Toc7594378"/>
      <w:r>
        <w:lastRenderedPageBreak/>
        <w:t>Data Pre</w:t>
      </w:r>
      <w:r w:rsidR="00931351">
        <w:t>-</w:t>
      </w:r>
      <w:r>
        <w:t>processing for Deep Learning</w:t>
      </w:r>
      <w:bookmarkEnd w:id="119"/>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D06EFC9" w:rsidR="0049598E" w:rsidRDefault="00FD31C2" w:rsidP="00254EF7">
      <w:pPr>
        <w:pStyle w:val="Caption"/>
        <w:rPr>
          <w:lang w:val="en-GB" w:eastAsia="en-GB"/>
        </w:rPr>
      </w:pPr>
      <w:bookmarkStart w:id="120" w:name="_Toc7594437"/>
      <w:r>
        <w:t xml:space="preserve">Figure </w:t>
      </w:r>
      <w:r>
        <w:fldChar w:fldCharType="begin"/>
      </w:r>
      <w:r>
        <w:instrText xml:space="preserve"> SEQ Figure \* ARABIC </w:instrText>
      </w:r>
      <w:r>
        <w:fldChar w:fldCharType="separate"/>
      </w:r>
      <w:r w:rsidR="00353902">
        <w:rPr>
          <w:noProof/>
        </w:rPr>
        <w:t>32</w:t>
      </w:r>
      <w:r>
        <w:fldChar w:fldCharType="end"/>
      </w:r>
      <w:r>
        <w:t>: Data pre</w:t>
      </w:r>
      <w:r w:rsidR="005E6362">
        <w:t>-</w:t>
      </w:r>
      <w:r>
        <w:t>processing environment and repository logic</w:t>
      </w:r>
      <w:bookmarkEnd w:id="120"/>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1" w:name="_Toc7594379"/>
      <w:r>
        <w:t>Deep Learning for Particle Identification</w:t>
      </w:r>
      <w:bookmarkEnd w:id="121"/>
    </w:p>
    <w:p w14:paraId="6F01B4EA" w14:textId="798F7BC5" w:rsidR="000A4B73" w:rsidRDefault="000A4B73" w:rsidP="00254EF7">
      <w:pPr>
        <w:rPr>
          <w:lang w:val="en-GB" w:eastAsia="en-GB"/>
        </w:rPr>
      </w:pPr>
    </w:p>
    <w:p w14:paraId="108C2D5B" w14:textId="567E533D" w:rsidR="000A4B73" w:rsidRDefault="000A4B73" w:rsidP="000A4B73">
      <w:pPr>
        <w:pStyle w:val="Heading3"/>
      </w:pPr>
      <w:bookmarkStart w:id="122" w:name="_Toc7594380"/>
      <w:r>
        <w:t>Feed forward neural networks</w:t>
      </w:r>
      <w:bookmarkEnd w:id="122"/>
    </w:p>
    <w:p w14:paraId="49275D7E" w14:textId="7B2BC0B5" w:rsidR="000A4B73" w:rsidRDefault="000A4B73" w:rsidP="00254EF7">
      <w:pPr>
        <w:rPr>
          <w:lang w:val="en-GB" w:eastAsia="en-GB"/>
        </w:rPr>
      </w:pPr>
    </w:p>
    <w:p w14:paraId="588CD457" w14:textId="30ABE99F" w:rsidR="000A4B73" w:rsidRDefault="000A4B73" w:rsidP="000A4B73">
      <w:pPr>
        <w:pStyle w:val="Heading3"/>
      </w:pPr>
      <w:bookmarkStart w:id="123" w:name="_Toc7594381"/>
      <w:r>
        <w:t>1D Convolutional Neural Networks</w:t>
      </w:r>
      <w:bookmarkEnd w:id="123"/>
    </w:p>
    <w:p w14:paraId="6772D293" w14:textId="22D3F842" w:rsidR="006D7776" w:rsidRDefault="006D7776" w:rsidP="00254EF7">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254EF7">
      <w:pPr>
        <w:rPr>
          <w:lang w:val="en-GB" w:eastAsia="en-GB"/>
        </w:rPr>
      </w:pPr>
    </w:p>
    <w:p w14:paraId="768C1C11" w14:textId="77777777" w:rsidR="006D7776" w:rsidRPr="006D7776" w:rsidRDefault="006D7776" w:rsidP="00254EF7">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254EF7">
      <w:pPr>
        <w:rPr>
          <w:rStyle w:val="ControlFlowTok"/>
          <w:lang w:val="en-GB" w:eastAsia="en-GB"/>
        </w:rPr>
      </w:pPr>
    </w:p>
    <w:p w14:paraId="5BE13836" w14:textId="4204EB5F" w:rsidR="006D7776" w:rsidRPr="006D7776" w:rsidRDefault="006D7776" w:rsidP="00254EF7">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254EF7">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254EF7">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254EF7">
      <w:pPr>
        <w:rPr>
          <w:rStyle w:val="ControlFlowTok"/>
          <w:lang w:val="en-GB" w:eastAsia="en-GB"/>
        </w:rPr>
      </w:pPr>
      <w:r w:rsidRPr="006D7776">
        <w:rPr>
          <w:rStyle w:val="ControlFlowTok"/>
          <w:lang w:val="en-GB" w:eastAsia="en-GB"/>
        </w:rPr>
        <w:t xml:space="preserve">  ) %&gt;%</w:t>
      </w:r>
    </w:p>
    <w:p w14:paraId="2D3AACD5" w14:textId="6B647F2C"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254EF7">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254EF7">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254EF7">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254EF7">
      <w:pPr>
        <w:rPr>
          <w:lang w:val="en-GB" w:eastAsia="en-GB"/>
        </w:rPr>
      </w:pPr>
    </w:p>
    <w:p w14:paraId="77A0D132" w14:textId="65944359" w:rsidR="00012570" w:rsidRPr="00012570" w:rsidRDefault="00012570" w:rsidP="00254EF7">
      <w:pPr>
        <w:rPr>
          <w:lang w:val="en-GB" w:eastAsia="en-GB"/>
        </w:rPr>
      </w:pPr>
    </w:p>
    <w:p w14:paraId="0FE3CCAA" w14:textId="77777777" w:rsidR="00012570" w:rsidRDefault="00012570" w:rsidP="00254EF7">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3C7245D4" w:rsidR="000A4B73" w:rsidRDefault="00012570" w:rsidP="00254EF7">
      <w:pPr>
        <w:pStyle w:val="Caption"/>
      </w:pPr>
      <w:bookmarkStart w:id="124" w:name="_Toc7594438"/>
      <w:r>
        <w:t xml:space="preserve">Figure </w:t>
      </w:r>
      <w:r>
        <w:fldChar w:fldCharType="begin"/>
      </w:r>
      <w:r>
        <w:instrText xml:space="preserve"> SEQ Figure \* ARABIC </w:instrText>
      </w:r>
      <w:r>
        <w:fldChar w:fldCharType="separate"/>
      </w:r>
      <w:r w:rsidR="00353902">
        <w:rPr>
          <w:noProof/>
        </w:rPr>
        <w:t>33</w:t>
      </w:r>
      <w:r>
        <w:fldChar w:fldCharType="end"/>
      </w:r>
      <w:r>
        <w:t>: First 1D Convolutional Neural Network</w:t>
      </w:r>
      <w:r w:rsidR="009F69F0">
        <w:t xml:space="preserve">, drawn using </w:t>
      </w:r>
      <w:sdt>
        <w:sdtPr>
          <w:id w:val="-1348167161"/>
          <w:citation/>
        </w:sdtPr>
        <w:sdtEndPr/>
        <w:sdtContent>
          <w:r w:rsidR="009F69F0">
            <w:fldChar w:fldCharType="begin"/>
          </w:r>
          <w:r w:rsidR="009F69F0">
            <w:rPr>
              <w:lang w:val="en-US"/>
            </w:rPr>
            <w:instrText xml:space="preserve"> CITATION NNS19 \l 1033 </w:instrText>
          </w:r>
          <w:r w:rsidR="009F69F0">
            <w:fldChar w:fldCharType="separate"/>
          </w:r>
          <w:r w:rsidR="00657577">
            <w:rPr>
              <w:noProof/>
              <w:lang w:val="en-US"/>
            </w:rPr>
            <w:t>(46)</w:t>
          </w:r>
          <w:r w:rsidR="009F69F0">
            <w:fldChar w:fldCharType="end"/>
          </w:r>
        </w:sdtContent>
      </w:sdt>
      <w:r w:rsidR="009F69F0">
        <w:t>.</w:t>
      </w:r>
      <w:bookmarkEnd w:id="124"/>
    </w:p>
    <w:p w14:paraId="65F21E69" w14:textId="63D5933F" w:rsidR="00980224" w:rsidRDefault="00980224" w:rsidP="00254EF7"/>
    <w:p w14:paraId="137EB6C0" w14:textId="77777777" w:rsidR="00980224" w:rsidRPr="00980224" w:rsidRDefault="00980224" w:rsidP="00254EF7"/>
    <w:p w14:paraId="18CBBA3F" w14:textId="5BB95BE2" w:rsidR="000A4B73" w:rsidRDefault="000A4B73" w:rsidP="000A4B73">
      <w:pPr>
        <w:pStyle w:val="Heading3"/>
      </w:pPr>
      <w:bookmarkStart w:id="125" w:name="_Toc7594382"/>
      <w:r>
        <w:t>2D Convolutional Neural Networks</w:t>
      </w:r>
      <w:bookmarkEnd w:id="125"/>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6" w:name="_Toc7594383"/>
      <w:r>
        <w:t>Recurrent Neural Networks</w:t>
      </w:r>
      <w:bookmarkEnd w:id="126"/>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61A66B51" w:rsidR="00810CCA" w:rsidRDefault="00E07FD1" w:rsidP="00241D70">
      <w:pPr>
        <w:pStyle w:val="Heading1"/>
        <w:spacing w:line="480" w:lineRule="auto"/>
      </w:pPr>
      <w:bookmarkStart w:id="127" w:name="_Toc7594384"/>
      <w:r>
        <w:lastRenderedPageBreak/>
        <w:t>Results</w:t>
      </w:r>
      <w:bookmarkEnd w:id="127"/>
    </w:p>
    <w:p w14:paraId="4AB75E53" w14:textId="77777777" w:rsidR="00E07FD1" w:rsidRDefault="00E07FD1" w:rsidP="00254EF7">
      <w:pPr>
        <w:rPr>
          <w:rFonts w:cs="Arial"/>
          <w:kern w:val="32"/>
          <w:sz w:val="72"/>
          <w:szCs w:val="32"/>
        </w:rPr>
      </w:pPr>
      <w:r>
        <w:br w:type="page"/>
      </w:r>
    </w:p>
    <w:p w14:paraId="77AA61E7" w14:textId="3DA63E5C" w:rsidR="00E07FD1" w:rsidRDefault="00E07FD1" w:rsidP="00241D70">
      <w:pPr>
        <w:pStyle w:val="Heading1"/>
        <w:spacing w:line="480" w:lineRule="auto"/>
      </w:pPr>
      <w:bookmarkStart w:id="128" w:name="_Toc7594385"/>
      <w:r>
        <w:lastRenderedPageBreak/>
        <w:t>Discussion</w:t>
      </w:r>
      <w:bookmarkEnd w:id="128"/>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29" w:name="_Toc7594386"/>
      <w:r>
        <w:lastRenderedPageBreak/>
        <w:t>Conclusion</w:t>
      </w:r>
      <w:bookmarkEnd w:id="129"/>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0"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30"/>
        </w:p>
        <w:sdt>
          <w:sdtPr>
            <w:id w:val="111145805"/>
            <w:bibliography/>
          </w:sdtPr>
          <w:sdtEnd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79"/>
          <w:headerReference w:type="default" r:id="rId80"/>
          <w:footerReference w:type="even" r:id="rId81"/>
          <w:footerReference w:type="default" r:id="rId82"/>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1" w:name="_Toc7594388"/>
      <w:r>
        <w:lastRenderedPageBreak/>
        <w:t>Appendices</w:t>
      </w:r>
      <w:bookmarkEnd w:id="131"/>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BF78BA"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BF78BA"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BF78BA"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BF78BA"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BF78BA"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2" w:name="_Toc7594389"/>
      <w:bookmarkStart w:id="133" w:name="_Toc7594443"/>
      <w:bookmarkStart w:id="134" w:name="_Toc7594449"/>
      <w:r>
        <w:lastRenderedPageBreak/>
        <w:t xml:space="preserve">Appendix A: </w:t>
      </w:r>
      <w:r w:rsidR="0018289F">
        <w:t>Plotting</w:t>
      </w:r>
      <w:r>
        <w:t xml:space="preserve"> the Bethe-Bloch Equation</w:t>
      </w:r>
      <w:bookmarkEnd w:id="132"/>
      <w:bookmarkEnd w:id="133"/>
      <w:bookmarkEnd w:id="134"/>
    </w:p>
    <w:p w14:paraId="2F3D4615" w14:textId="0F0D4C15" w:rsidR="00D91F18" w:rsidRDefault="00D91F18" w:rsidP="00254EF7">
      <w:bookmarkStart w:id="135" w:name="create-a-bethe-bloch-function"/>
      <w:bookmarkEnd w:id="135"/>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6" w:name="_Toc7594390"/>
      <w:bookmarkStart w:id="137" w:name="_Toc7594444"/>
      <w:bookmarkStart w:id="138" w:name="_Toc7594450"/>
      <w:r>
        <w:lastRenderedPageBreak/>
        <w:t xml:space="preserve">Appendix B: </w:t>
      </w:r>
      <w:r w:rsidR="0018289F">
        <w:t xml:space="preserve">Plotting </w:t>
      </w:r>
      <w:r>
        <w:t>Binary Cross-Entropy</w:t>
      </w:r>
      <w:bookmarkEnd w:id="136"/>
      <w:bookmarkEnd w:id="137"/>
      <w:bookmarkEnd w:id="138"/>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39" w:name="for-binary-classification"/>
      <w:bookmarkEnd w:id="139"/>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0" w:name="_Toc7594391"/>
      <w:bookmarkStart w:id="141" w:name="_Toc7594445"/>
      <w:bookmarkStart w:id="142" w:name="_Toc7594451"/>
      <w:r>
        <w:lastRenderedPageBreak/>
        <w:t xml:space="preserve">Appendix C: The Anatomy Of An </w:t>
      </w:r>
      <w:proofErr w:type="spellStart"/>
      <w:r>
        <w:t>AliROOT</w:t>
      </w:r>
      <w:proofErr w:type="spellEnd"/>
      <w:r>
        <w:t xml:space="preserve"> Analysis Task</w:t>
      </w:r>
      <w:bookmarkEnd w:id="140"/>
      <w:bookmarkEnd w:id="141"/>
      <w:bookmarkEnd w:id="142"/>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3" w:name="_Toc7594392"/>
      <w:bookmarkStart w:id="144" w:name="_Toc7594446"/>
      <w:bookmarkStart w:id="145" w:name="_Toc7594452"/>
      <w:r>
        <w:lastRenderedPageBreak/>
        <w:t>Appendix D: Software Environment, Packages &amp; Utilities</w:t>
      </w:r>
      <w:bookmarkEnd w:id="143"/>
      <w:bookmarkEnd w:id="144"/>
      <w:bookmarkEnd w:id="145"/>
    </w:p>
    <w:p w14:paraId="4729DAE2" w14:textId="78C26AD8" w:rsidR="002778E8" w:rsidRPr="005C7883" w:rsidRDefault="002778E8" w:rsidP="002778E8">
      <w:pPr>
        <w:pStyle w:val="Heading2"/>
        <w:spacing w:line="480" w:lineRule="auto"/>
      </w:pPr>
      <w:bookmarkStart w:id="146" w:name="_Toc7594393"/>
      <w:r>
        <w:t>Software Environment</w:t>
      </w:r>
      <w:bookmarkEnd w:id="146"/>
    </w:p>
    <w:p w14:paraId="2BBED82F" w14:textId="77777777" w:rsidR="002778E8" w:rsidRDefault="002778E8" w:rsidP="002778E8">
      <w:pPr>
        <w:pStyle w:val="Heading3"/>
      </w:pPr>
      <w:bookmarkStart w:id="147" w:name="_Toc7594394"/>
      <w:proofErr w:type="spellStart"/>
      <w:r>
        <w:t>AiROOT</w:t>
      </w:r>
      <w:bookmarkEnd w:id="147"/>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48" w:name="_Toc7594395"/>
      <w:r>
        <w:t>R Statistical Software</w:t>
      </w:r>
      <w:bookmarkEnd w:id="148"/>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49" w:name="_Toc7594396"/>
      <w:r>
        <w:t>ROOTR</w:t>
      </w:r>
      <w:bookmarkEnd w:id="149"/>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0" w:name="_Toc7594397"/>
      <w:proofErr w:type="spellStart"/>
      <w:r>
        <w:t>Keras</w:t>
      </w:r>
      <w:proofErr w:type="spellEnd"/>
      <w:r>
        <w:t xml:space="preserve"> &amp; </w:t>
      </w:r>
      <w:proofErr w:type="spellStart"/>
      <w:r>
        <w:t>Tensorflow</w:t>
      </w:r>
      <w:bookmarkEnd w:id="150"/>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1" w:name="_Toc7594398"/>
      <w:r>
        <w:t>Utilities</w:t>
      </w:r>
      <w:bookmarkEnd w:id="151"/>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2" w:name="_Toc7594399"/>
      <w:r>
        <w:t>Python</w:t>
      </w:r>
      <w:bookmarkEnd w:id="152"/>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3" w:name="_Toc7594400"/>
      <w:bookmarkStart w:id="154" w:name="_Toc7594447"/>
      <w:bookmarkStart w:id="155" w:name="_Toc7594453"/>
      <w:r>
        <w:lastRenderedPageBreak/>
        <w:t xml:space="preserve">Appendix E: </w:t>
      </w:r>
      <w:r w:rsidR="002778E8">
        <w:t>Running</w:t>
      </w:r>
      <w:r>
        <w:t xml:space="preserve"> and Monitoring</w:t>
      </w:r>
      <w:r w:rsidR="002778E8">
        <w:t xml:space="preserve"> Root Analysis Tasks</w:t>
      </w:r>
      <w:bookmarkEnd w:id="153"/>
      <w:bookmarkEnd w:id="154"/>
      <w:bookmarkEnd w:id="155"/>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69537" cy="3350275"/>
                    </a:xfrm>
                    <a:prstGeom prst="rect">
                      <a:avLst/>
                    </a:prstGeom>
                  </pic:spPr>
                </pic:pic>
              </a:graphicData>
            </a:graphic>
          </wp:inline>
        </w:drawing>
      </w:r>
    </w:p>
    <w:p w14:paraId="66E34242" w14:textId="5E75530F" w:rsidR="002778E8" w:rsidRDefault="002778E8" w:rsidP="00254EF7">
      <w:pPr>
        <w:pStyle w:val="Caption"/>
      </w:pPr>
      <w:bookmarkStart w:id="156" w:name="_Ref2512518"/>
      <w:bookmarkStart w:id="157" w:name="_Toc7594439"/>
      <w:r>
        <w:t xml:space="preserve">Figure </w:t>
      </w:r>
      <w:r>
        <w:fldChar w:fldCharType="begin"/>
      </w:r>
      <w:r>
        <w:instrText xml:space="preserve"> SEQ Figure \* ARABIC </w:instrText>
      </w:r>
      <w:r>
        <w:fldChar w:fldCharType="separate"/>
      </w:r>
      <w:r w:rsidR="00353902">
        <w:rPr>
          <w:noProof/>
        </w:rPr>
        <w:t>34</w:t>
      </w:r>
      <w:r>
        <w:fldChar w:fldCharType="end"/>
      </w:r>
      <w:bookmarkEnd w:id="156"/>
      <w:r>
        <w:t xml:space="preserve">: </w:t>
      </w:r>
      <w:proofErr w:type="spellStart"/>
      <w:r>
        <w:t>MonALISA</w:t>
      </w:r>
      <w:proofErr w:type="spellEnd"/>
      <w:r>
        <w:t xml:space="preserve"> Alice grid monitoring site, user jobs at url: </w:t>
      </w:r>
      <w:hyperlink r:id="rId88" w:history="1">
        <w:r w:rsidRPr="009A3BBC">
          <w:rPr>
            <w:rStyle w:val="Hyperlink"/>
          </w:rPr>
          <w:t>https://alimonitor.cern.ch/users/jobs.jsp</w:t>
        </w:r>
        <w:bookmarkEnd w:id="157"/>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897492" cy="3371778"/>
                    </a:xfrm>
                    <a:prstGeom prst="rect">
                      <a:avLst/>
                    </a:prstGeom>
                  </pic:spPr>
                </pic:pic>
              </a:graphicData>
            </a:graphic>
          </wp:inline>
        </w:drawing>
      </w:r>
    </w:p>
    <w:p w14:paraId="33C4E71B" w14:textId="666D7F5E" w:rsidR="002778E8" w:rsidRDefault="002778E8" w:rsidP="00254EF7">
      <w:pPr>
        <w:pStyle w:val="Caption"/>
      </w:pPr>
      <w:bookmarkStart w:id="158" w:name="_Ref2512676"/>
      <w:bookmarkStart w:id="159" w:name="_Toc7594440"/>
      <w:r>
        <w:t xml:space="preserve">Figure </w:t>
      </w:r>
      <w:r>
        <w:fldChar w:fldCharType="begin"/>
      </w:r>
      <w:r>
        <w:instrText xml:space="preserve"> SEQ Figure \* ARABIC </w:instrText>
      </w:r>
      <w:r>
        <w:fldChar w:fldCharType="separate"/>
      </w:r>
      <w:r w:rsidR="00353902">
        <w:rPr>
          <w:noProof/>
        </w:rPr>
        <w:t>35</w:t>
      </w:r>
      <w:r>
        <w:fldChar w:fldCharType="end"/>
      </w:r>
      <w:bookmarkEnd w:id="158"/>
      <w:r>
        <w:t xml:space="preserve">: User working directory structure on </w:t>
      </w:r>
      <w:proofErr w:type="spellStart"/>
      <w:r>
        <w:t>MonALISA</w:t>
      </w:r>
      <w:proofErr w:type="spellEnd"/>
      <w:r>
        <w:t xml:space="preserve"> at url: </w:t>
      </w:r>
      <w:hyperlink r:id="rId90" w:anchor="/alice/cern.ch/user/c/cviljoen" w:history="1">
        <w:r w:rsidRPr="009A3BBC">
          <w:rPr>
            <w:rStyle w:val="Hyperlink"/>
          </w:rPr>
          <w:t>https://alimonitor.cern.ch/catalogue/#/alice/cern.ch/user/c/cviljoen</w:t>
        </w:r>
        <w:bookmarkEnd w:id="159"/>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82557" cy="3399836"/>
                    </a:xfrm>
                    <a:prstGeom prst="rect">
                      <a:avLst/>
                    </a:prstGeom>
                  </pic:spPr>
                </pic:pic>
              </a:graphicData>
            </a:graphic>
          </wp:inline>
        </w:drawing>
      </w:r>
    </w:p>
    <w:p w14:paraId="03BCD92D" w14:textId="05A88856" w:rsidR="002778E8" w:rsidRDefault="002778E8" w:rsidP="00254EF7">
      <w:pPr>
        <w:pStyle w:val="Caption"/>
      </w:pPr>
      <w:bookmarkStart w:id="160" w:name="_Ref2512863"/>
      <w:bookmarkStart w:id="161" w:name="_Toc7594441"/>
      <w:r>
        <w:t xml:space="preserve">Figure </w:t>
      </w:r>
      <w:r>
        <w:fldChar w:fldCharType="begin"/>
      </w:r>
      <w:r>
        <w:instrText xml:space="preserve"> SEQ Figure \* ARABIC </w:instrText>
      </w:r>
      <w:r>
        <w:fldChar w:fldCharType="separate"/>
      </w:r>
      <w:r w:rsidR="00353902">
        <w:rPr>
          <w:noProof/>
        </w:rPr>
        <w:t>36</w:t>
      </w:r>
      <w:r>
        <w:fldChar w:fldCharType="end"/>
      </w:r>
      <w:bookmarkEnd w:id="160"/>
      <w:r>
        <w:t xml:space="preserve">: Tracking the status of </w:t>
      </w:r>
      <w:proofErr w:type="spellStart"/>
      <w:r>
        <w:t>subjobs</w:t>
      </w:r>
      <w:proofErr w:type="spellEnd"/>
      <w:r>
        <w:t xml:space="preserve"> of a master-job, by clicking on the process id (PID)</w:t>
      </w:r>
      <w:bookmarkEnd w:id="161"/>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lastRenderedPageBreak/>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86015" cy="3586986"/>
                    </a:xfrm>
                    <a:prstGeom prst="rect">
                      <a:avLst/>
                    </a:prstGeom>
                  </pic:spPr>
                </pic:pic>
              </a:graphicData>
            </a:graphic>
          </wp:inline>
        </w:drawing>
      </w:r>
    </w:p>
    <w:p w14:paraId="4B7A8E0A" w14:textId="6BBE4A39" w:rsidR="00E74772" w:rsidRDefault="002778E8" w:rsidP="00254EF7">
      <w:pPr>
        <w:pStyle w:val="Caption"/>
      </w:pPr>
      <w:bookmarkStart w:id="162" w:name="_Ref2513121"/>
      <w:bookmarkStart w:id="163" w:name="_Toc7594442"/>
      <w:r>
        <w:t xml:space="preserve">Figure </w:t>
      </w:r>
      <w:r>
        <w:fldChar w:fldCharType="begin"/>
      </w:r>
      <w:r>
        <w:instrText xml:space="preserve"> SEQ Figure \* ARABIC </w:instrText>
      </w:r>
      <w:r>
        <w:fldChar w:fldCharType="separate"/>
      </w:r>
      <w:r w:rsidR="00353902">
        <w:rPr>
          <w:noProof/>
        </w:rPr>
        <w:t>37</w:t>
      </w:r>
      <w:r>
        <w:fldChar w:fldCharType="end"/>
      </w:r>
      <w:bookmarkEnd w:id="162"/>
      <w:r>
        <w:t xml:space="preserve">: Example trace of a </w:t>
      </w:r>
      <w:proofErr w:type="spellStart"/>
      <w:r>
        <w:t>subjob</w:t>
      </w:r>
      <w:proofErr w:type="spellEnd"/>
      <w:r>
        <w:t xml:space="preserve"> on </w:t>
      </w:r>
      <w:proofErr w:type="spellStart"/>
      <w:r>
        <w:t>MonALISA</w:t>
      </w:r>
      <w:bookmarkEnd w:id="163"/>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4" w:name="_Toc7594401"/>
      <w:bookmarkStart w:id="165" w:name="_Toc7594448"/>
      <w:bookmarkStart w:id="166" w:name="_Toc7594454"/>
      <w:r>
        <w:lastRenderedPageBreak/>
        <w:t>Appendix F: Data Extraction, Data Quality and Data Pre-processing</w:t>
      </w:r>
      <w:bookmarkEnd w:id="164"/>
      <w:bookmarkEnd w:id="165"/>
      <w:bookmarkEnd w:id="166"/>
    </w:p>
    <w:p w14:paraId="5560DE68" w14:textId="77777777" w:rsidR="00E74772" w:rsidRDefault="00E74772" w:rsidP="00E74772">
      <w:pPr>
        <w:pStyle w:val="Heading3"/>
      </w:pPr>
      <w:bookmarkStart w:id="167" w:name="_Toc7594402"/>
      <w:r>
        <w:t xml:space="preserve">Running Digits Extract Task on </w:t>
      </w:r>
      <w:proofErr w:type="spellStart"/>
      <w:r>
        <w:t>AliEn</w:t>
      </w:r>
      <w:proofErr w:type="spellEnd"/>
      <w:r>
        <w:t xml:space="preserve"> Grid</w:t>
      </w:r>
      <w:bookmarkEnd w:id="167"/>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68" w:name="_Toc7594403"/>
      <w:r>
        <w:t>Data Extraction from WLCG</w:t>
      </w:r>
      <w:bookmarkEnd w:id="168"/>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93"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69" w:name="_Toc7594404"/>
      <w:r>
        <w:t>Data Quality Assessment and Descriptive Statistics</w:t>
      </w:r>
      <w:bookmarkEnd w:id="169"/>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0" w:name="_Toc7594405"/>
      <w:r>
        <w:t>File Merging and Conversion of Python Dictionaries to JSON Objects</w:t>
      </w:r>
      <w:bookmarkEnd w:id="170"/>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1" w:name="_Toc7594406"/>
      <w:r>
        <w:t>Loading JSON Files into R Environment and Data Wrangling for Deep Learning</w:t>
      </w:r>
      <w:bookmarkEnd w:id="171"/>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2" w:name="_Toc7594407"/>
      <w:r>
        <w:t>UCT HPC Cluster</w:t>
      </w:r>
      <w:bookmarkEnd w:id="172"/>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254EF7" w:rsidRDefault="00254EF7" w:rsidP="009463C2">
      <w:pPr>
        <w:pStyle w:val="Centred"/>
      </w:pPr>
      <w:r>
        <w:rPr>
          <w:rStyle w:val="CommentReference"/>
        </w:rPr>
        <w:annotationRef/>
      </w:r>
      <w:r>
        <w:t>Sauli 1978</w:t>
      </w:r>
    </w:p>
    <w:p w14:paraId="47708870" w14:textId="77777777" w:rsidR="00254EF7" w:rsidRDefault="00254EF7" w:rsidP="009463C2">
      <w:pPr>
        <w:pStyle w:val="Centred"/>
      </w:pPr>
      <w:r>
        <w:t>Blum, Riegler, Rolandi</w:t>
      </w:r>
    </w:p>
    <w:p w14:paraId="432F1CE2" w14:textId="77777777" w:rsidR="00254EF7" w:rsidRDefault="00254EF7" w:rsidP="009463C2">
      <w:pPr>
        <w:pStyle w:val="Centred"/>
      </w:pPr>
      <w:r>
        <w:t>De/dx bethe bloche</w:t>
      </w:r>
    </w:p>
    <w:p w14:paraId="0173EF09" w14:textId="77777777" w:rsidR="00254EF7" w:rsidRDefault="00254EF7" w:rsidP="009463C2">
      <w:pPr>
        <w:pStyle w:val="Centred"/>
      </w:pPr>
      <w:r>
        <w:t>Data/ signsl descry</w:t>
      </w:r>
    </w:p>
    <w:p w14:paraId="57A5D315" w14:textId="77777777" w:rsidR="00254EF7" w:rsidRDefault="00254EF7" w:rsidP="009463C2">
      <w:pPr>
        <w:pStyle w:val="Centred"/>
      </w:pPr>
      <w:r>
        <w:t>Pid: trd: pionn efficidency 99% electron efficiency for full tracks</w:t>
      </w:r>
    </w:p>
    <w:p w14:paraId="0F9FA9EB" w14:textId="77777777" w:rsidR="00254EF7" w:rsidRDefault="00254EF7" w:rsidP="009463C2">
      <w:pPr>
        <w:pStyle w:val="Centred"/>
      </w:pPr>
      <w:r>
        <w:t>Ideal 6 tracklets per track;</w:t>
      </w:r>
    </w:p>
    <w:p w14:paraId="7B4660C7" w14:textId="77777777" w:rsidR="00254EF7" w:rsidRDefault="00254EF7" w:rsidP="009463C2">
      <w:pPr>
        <w:pStyle w:val="Centred"/>
      </w:pPr>
      <w:r>
        <w:t>Can also look at any track regardless of number of tracklets;</w:t>
      </w:r>
    </w:p>
    <w:p w14:paraId="55FBAC46" w14:textId="77777777" w:rsidR="00254EF7" w:rsidRDefault="00254EF7" w:rsidP="009463C2">
      <w:pPr>
        <w:pStyle w:val="Centred"/>
      </w:pPr>
      <w:r>
        <w:t>Alsolook at distribution of tracklets per track</w:t>
      </w:r>
    </w:p>
    <w:p w14:paraId="0CAE9715" w14:textId="20E6B1DC" w:rsidR="00254EF7" w:rsidRDefault="00254EF7" w:rsidP="00254EF7">
      <w:pPr>
        <w:pStyle w:val="CommentText"/>
      </w:pPr>
    </w:p>
  </w:comment>
  <w:comment w:id="76" w:author="Gerhard Viljoen" w:date="2019-02-23T14:21:00Z" w:initials="GV">
    <w:p w14:paraId="6972C65B" w14:textId="664A7723" w:rsidR="00254EF7" w:rsidRDefault="00254EF7"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254EF7" w:rsidRPr="000B2B38" w:rsidRDefault="00254EF7"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254EF7" w:rsidRDefault="00254EF7" w:rsidP="00254EF7">
      <w:pPr>
        <w:pStyle w:val="CommentText"/>
      </w:pPr>
      <w:r>
        <w:rPr>
          <w:rStyle w:val="CommentReference"/>
        </w:rPr>
        <w:annotationRef/>
      </w:r>
      <w:r>
        <w:t>There is also a 3 cm drift region in here according to Pachmayer,</w:t>
      </w:r>
    </w:p>
    <w:p w14:paraId="67DDA54F" w14:textId="7418F9C2" w:rsidR="00254EF7" w:rsidRDefault="00254EF7" w:rsidP="00254EF7">
      <w:pPr>
        <w:pStyle w:val="CommentText"/>
      </w:pPr>
      <w:r>
        <w:t>Need to figure out where and if part of 4.8cm mentioned</w:t>
      </w:r>
    </w:p>
  </w:comment>
  <w:comment w:id="86" w:author="Gerhard Viljoen" w:date="2019-03-02T21:17:00Z" w:initials="GV">
    <w:p w14:paraId="03532CF8" w14:textId="6A268845" w:rsidR="00254EF7" w:rsidRDefault="00254EF7"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254EF7" w:rsidRDefault="00254EF7"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FF243" w14:textId="77777777" w:rsidR="00BF78BA" w:rsidRDefault="00BF78BA" w:rsidP="00254EF7">
      <w:r>
        <w:separator/>
      </w:r>
    </w:p>
    <w:p w14:paraId="557DD17A" w14:textId="77777777" w:rsidR="00BF78BA" w:rsidRDefault="00BF78BA" w:rsidP="00254EF7"/>
    <w:p w14:paraId="56DA06B1" w14:textId="77777777" w:rsidR="00BF78BA" w:rsidRDefault="00BF78BA" w:rsidP="00254EF7"/>
    <w:p w14:paraId="053F982F" w14:textId="77777777" w:rsidR="00BF78BA" w:rsidRDefault="00BF78BA" w:rsidP="00254EF7"/>
    <w:p w14:paraId="73BDFB6B" w14:textId="77777777" w:rsidR="00BF78BA" w:rsidRDefault="00BF78BA" w:rsidP="00254EF7"/>
    <w:p w14:paraId="5A63287D" w14:textId="77777777" w:rsidR="00BF78BA" w:rsidRDefault="00BF78BA" w:rsidP="00254EF7"/>
    <w:p w14:paraId="29151D8D" w14:textId="77777777" w:rsidR="00BF78BA" w:rsidRDefault="00BF78BA" w:rsidP="00254EF7"/>
    <w:p w14:paraId="2A1B7168" w14:textId="77777777" w:rsidR="00BF78BA" w:rsidRDefault="00BF78BA" w:rsidP="00254EF7"/>
    <w:p w14:paraId="79DA6BAF" w14:textId="77777777" w:rsidR="00BF78BA" w:rsidRDefault="00BF78BA" w:rsidP="00254EF7"/>
    <w:p w14:paraId="4B620EA9" w14:textId="77777777" w:rsidR="00BF78BA" w:rsidRDefault="00BF78BA" w:rsidP="00254EF7"/>
    <w:p w14:paraId="0BD94D6D" w14:textId="77777777" w:rsidR="00BF78BA" w:rsidRDefault="00BF78BA" w:rsidP="00254EF7"/>
    <w:p w14:paraId="2A7C14E2" w14:textId="77777777" w:rsidR="00BF78BA" w:rsidRDefault="00BF78BA" w:rsidP="00254EF7"/>
    <w:p w14:paraId="7539E41C" w14:textId="77777777" w:rsidR="00BF78BA" w:rsidRDefault="00BF78BA" w:rsidP="00254EF7"/>
    <w:p w14:paraId="48F10759" w14:textId="77777777" w:rsidR="00BF78BA" w:rsidRDefault="00BF78BA" w:rsidP="00254EF7"/>
    <w:p w14:paraId="61B3C0DD" w14:textId="77777777" w:rsidR="00BF78BA" w:rsidRDefault="00BF78BA" w:rsidP="00254EF7"/>
    <w:p w14:paraId="47FACED4" w14:textId="77777777" w:rsidR="00BF78BA" w:rsidRDefault="00BF78BA" w:rsidP="00254EF7"/>
    <w:p w14:paraId="7BDD6E1C" w14:textId="77777777" w:rsidR="00BF78BA" w:rsidRDefault="00BF78BA" w:rsidP="00254EF7"/>
    <w:p w14:paraId="78D612DE" w14:textId="77777777" w:rsidR="00BF78BA" w:rsidRDefault="00BF78BA" w:rsidP="00254EF7"/>
    <w:p w14:paraId="479EC1AA" w14:textId="77777777" w:rsidR="00BF78BA" w:rsidRDefault="00BF78BA" w:rsidP="00254EF7"/>
    <w:p w14:paraId="307869B4" w14:textId="77777777" w:rsidR="00BF78BA" w:rsidRDefault="00BF78BA" w:rsidP="00254EF7"/>
    <w:p w14:paraId="167BFB28" w14:textId="77777777" w:rsidR="00BF78BA" w:rsidRDefault="00BF78BA" w:rsidP="00254EF7"/>
    <w:p w14:paraId="2D5EDC10" w14:textId="77777777" w:rsidR="00BF78BA" w:rsidRDefault="00BF78BA" w:rsidP="00254EF7"/>
    <w:p w14:paraId="2B2D23EF" w14:textId="77777777" w:rsidR="00BF78BA" w:rsidRDefault="00BF78BA" w:rsidP="00254EF7"/>
    <w:p w14:paraId="7DC864A8" w14:textId="77777777" w:rsidR="00BF78BA" w:rsidRDefault="00BF78BA" w:rsidP="00254EF7"/>
    <w:p w14:paraId="0BCA8343" w14:textId="77777777" w:rsidR="00BF78BA" w:rsidRDefault="00BF78BA" w:rsidP="00254EF7"/>
    <w:p w14:paraId="731A4920" w14:textId="77777777" w:rsidR="00BF78BA" w:rsidRDefault="00BF78BA" w:rsidP="00254EF7"/>
    <w:p w14:paraId="52743BC6" w14:textId="77777777" w:rsidR="00BF78BA" w:rsidRDefault="00BF78BA" w:rsidP="00254EF7"/>
    <w:p w14:paraId="5025EB2D" w14:textId="77777777" w:rsidR="00BF78BA" w:rsidRDefault="00BF78BA" w:rsidP="00254EF7"/>
    <w:p w14:paraId="59BC0BCA" w14:textId="77777777" w:rsidR="00BF78BA" w:rsidRDefault="00BF78BA" w:rsidP="00254EF7"/>
    <w:p w14:paraId="1E1D3A8C" w14:textId="77777777" w:rsidR="00BF78BA" w:rsidRDefault="00BF78BA" w:rsidP="00254EF7"/>
    <w:p w14:paraId="625BD17E" w14:textId="77777777" w:rsidR="00BF78BA" w:rsidRDefault="00BF78BA" w:rsidP="00254EF7"/>
    <w:p w14:paraId="7780B74C" w14:textId="77777777" w:rsidR="00BF78BA" w:rsidRDefault="00BF78BA" w:rsidP="00254EF7"/>
    <w:p w14:paraId="2004C75D" w14:textId="77777777" w:rsidR="00BF78BA" w:rsidRDefault="00BF78BA" w:rsidP="00254EF7"/>
    <w:p w14:paraId="7260EBDC" w14:textId="77777777" w:rsidR="00BF78BA" w:rsidRDefault="00BF78BA" w:rsidP="00254EF7"/>
  </w:endnote>
  <w:endnote w:type="continuationSeparator" w:id="0">
    <w:p w14:paraId="7E06DA20" w14:textId="77777777" w:rsidR="00BF78BA" w:rsidRDefault="00BF78BA" w:rsidP="00254EF7">
      <w:r>
        <w:continuationSeparator/>
      </w:r>
    </w:p>
    <w:p w14:paraId="67EAF429" w14:textId="77777777" w:rsidR="00BF78BA" w:rsidRDefault="00BF78BA" w:rsidP="00254EF7"/>
    <w:p w14:paraId="3BA5B085" w14:textId="77777777" w:rsidR="00BF78BA" w:rsidRDefault="00BF78BA" w:rsidP="00254EF7"/>
    <w:p w14:paraId="5E71C02C" w14:textId="77777777" w:rsidR="00BF78BA" w:rsidRDefault="00BF78BA" w:rsidP="00254EF7"/>
    <w:p w14:paraId="4CE63A5D" w14:textId="77777777" w:rsidR="00BF78BA" w:rsidRDefault="00BF78BA" w:rsidP="00254EF7"/>
    <w:p w14:paraId="3759EE95" w14:textId="77777777" w:rsidR="00BF78BA" w:rsidRDefault="00BF78BA" w:rsidP="00254EF7"/>
    <w:p w14:paraId="10229A15" w14:textId="77777777" w:rsidR="00BF78BA" w:rsidRDefault="00BF78BA" w:rsidP="00254EF7"/>
    <w:p w14:paraId="1A7DC3D7" w14:textId="77777777" w:rsidR="00BF78BA" w:rsidRDefault="00BF78BA" w:rsidP="00254EF7"/>
    <w:p w14:paraId="65CEC906" w14:textId="77777777" w:rsidR="00BF78BA" w:rsidRDefault="00BF78BA" w:rsidP="00254EF7"/>
    <w:p w14:paraId="4902D4AE" w14:textId="77777777" w:rsidR="00BF78BA" w:rsidRDefault="00BF78BA" w:rsidP="00254EF7"/>
    <w:p w14:paraId="0CA5E776" w14:textId="77777777" w:rsidR="00BF78BA" w:rsidRDefault="00BF78BA" w:rsidP="00254EF7"/>
    <w:p w14:paraId="53AD61F3" w14:textId="77777777" w:rsidR="00BF78BA" w:rsidRDefault="00BF78BA" w:rsidP="00254EF7"/>
    <w:p w14:paraId="3D937714" w14:textId="77777777" w:rsidR="00BF78BA" w:rsidRDefault="00BF78BA" w:rsidP="00254EF7"/>
    <w:p w14:paraId="5D4BFEE6" w14:textId="77777777" w:rsidR="00BF78BA" w:rsidRDefault="00BF78BA" w:rsidP="00254EF7"/>
    <w:p w14:paraId="477EA614" w14:textId="77777777" w:rsidR="00BF78BA" w:rsidRDefault="00BF78BA" w:rsidP="00254EF7"/>
    <w:p w14:paraId="60B63604" w14:textId="77777777" w:rsidR="00BF78BA" w:rsidRDefault="00BF78BA" w:rsidP="00254EF7"/>
    <w:p w14:paraId="49430EBF" w14:textId="77777777" w:rsidR="00BF78BA" w:rsidRDefault="00BF78BA" w:rsidP="00254EF7"/>
    <w:p w14:paraId="2C998051" w14:textId="77777777" w:rsidR="00BF78BA" w:rsidRDefault="00BF78BA" w:rsidP="00254EF7"/>
    <w:p w14:paraId="17DC6F7B" w14:textId="77777777" w:rsidR="00BF78BA" w:rsidRDefault="00BF78BA" w:rsidP="00254EF7"/>
    <w:p w14:paraId="7EAD832B" w14:textId="77777777" w:rsidR="00BF78BA" w:rsidRDefault="00BF78BA" w:rsidP="00254EF7"/>
    <w:p w14:paraId="618DFF61" w14:textId="77777777" w:rsidR="00BF78BA" w:rsidRDefault="00BF78BA" w:rsidP="00254EF7"/>
    <w:p w14:paraId="1F8B28B2" w14:textId="77777777" w:rsidR="00BF78BA" w:rsidRDefault="00BF78BA" w:rsidP="00254EF7"/>
    <w:p w14:paraId="38A50331" w14:textId="77777777" w:rsidR="00BF78BA" w:rsidRDefault="00BF78BA" w:rsidP="00254EF7"/>
    <w:p w14:paraId="2D783011" w14:textId="77777777" w:rsidR="00BF78BA" w:rsidRDefault="00BF78BA" w:rsidP="00254EF7"/>
    <w:p w14:paraId="76D8B7AA" w14:textId="77777777" w:rsidR="00BF78BA" w:rsidRDefault="00BF78BA" w:rsidP="00254EF7"/>
    <w:p w14:paraId="730AFD80" w14:textId="77777777" w:rsidR="00BF78BA" w:rsidRDefault="00BF78BA" w:rsidP="00254EF7"/>
    <w:p w14:paraId="07AC0460" w14:textId="77777777" w:rsidR="00BF78BA" w:rsidRDefault="00BF78BA" w:rsidP="00254EF7"/>
    <w:p w14:paraId="6D308780" w14:textId="77777777" w:rsidR="00BF78BA" w:rsidRDefault="00BF78BA" w:rsidP="00254EF7"/>
    <w:p w14:paraId="79CB3547" w14:textId="77777777" w:rsidR="00BF78BA" w:rsidRDefault="00BF78BA" w:rsidP="00254EF7"/>
    <w:p w14:paraId="03C7E7B2" w14:textId="77777777" w:rsidR="00BF78BA" w:rsidRDefault="00BF78BA" w:rsidP="00254EF7"/>
    <w:p w14:paraId="271057BB" w14:textId="77777777" w:rsidR="00BF78BA" w:rsidRDefault="00BF78BA" w:rsidP="00254EF7"/>
    <w:p w14:paraId="39026006" w14:textId="77777777" w:rsidR="00BF78BA" w:rsidRDefault="00BF78BA" w:rsidP="00254EF7"/>
    <w:p w14:paraId="2B2A9DC6" w14:textId="77777777" w:rsidR="00BF78BA" w:rsidRDefault="00BF78BA" w:rsidP="00254EF7"/>
    <w:p w14:paraId="1CF3755F" w14:textId="77777777" w:rsidR="00BF78BA" w:rsidRDefault="00BF78BA" w:rsidP="00254EF7"/>
    <w:p w14:paraId="42EA7914" w14:textId="77777777" w:rsidR="00BF78BA" w:rsidRDefault="00BF78BA" w:rsidP="00254EF7"/>
    <w:p w14:paraId="3833DD9E" w14:textId="77777777" w:rsidR="00BF78BA" w:rsidRDefault="00BF78BA" w:rsidP="00254EF7"/>
    <w:p w14:paraId="38C9B8B6" w14:textId="77777777" w:rsidR="00BF78BA" w:rsidRDefault="00BF78BA" w:rsidP="00254EF7"/>
    <w:p w14:paraId="2DBFEE71" w14:textId="77777777" w:rsidR="00BF78BA" w:rsidRDefault="00BF78BA"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F428171" w:rsidR="00254EF7" w:rsidRDefault="00254EF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E22BCA">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11C7B09" w:rsidR="00254EF7" w:rsidRDefault="00254EF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E22BCA">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46762" w14:textId="77777777" w:rsidR="00BF78BA" w:rsidRDefault="00BF78BA" w:rsidP="00254EF7">
      <w:r>
        <w:separator/>
      </w:r>
    </w:p>
    <w:p w14:paraId="2FFF109D" w14:textId="77777777" w:rsidR="00BF78BA" w:rsidRDefault="00BF78BA" w:rsidP="00254EF7"/>
    <w:p w14:paraId="672D3418" w14:textId="77777777" w:rsidR="00BF78BA" w:rsidRDefault="00BF78BA" w:rsidP="00254EF7"/>
    <w:p w14:paraId="4C346D7C" w14:textId="77777777" w:rsidR="00BF78BA" w:rsidRDefault="00BF78BA" w:rsidP="00254EF7"/>
    <w:p w14:paraId="1259160D" w14:textId="77777777" w:rsidR="00BF78BA" w:rsidRDefault="00BF78BA" w:rsidP="00254EF7"/>
    <w:p w14:paraId="7EAFA8B1" w14:textId="77777777" w:rsidR="00BF78BA" w:rsidRDefault="00BF78BA" w:rsidP="00254EF7"/>
    <w:p w14:paraId="33E78271" w14:textId="77777777" w:rsidR="00BF78BA" w:rsidRDefault="00BF78BA" w:rsidP="00254EF7"/>
    <w:p w14:paraId="5383F181" w14:textId="77777777" w:rsidR="00BF78BA" w:rsidRDefault="00BF78BA" w:rsidP="00254EF7"/>
    <w:p w14:paraId="07D4D482" w14:textId="77777777" w:rsidR="00BF78BA" w:rsidRDefault="00BF78BA" w:rsidP="00254EF7"/>
    <w:p w14:paraId="0AE92F42" w14:textId="77777777" w:rsidR="00BF78BA" w:rsidRDefault="00BF78BA" w:rsidP="00254EF7"/>
    <w:p w14:paraId="2EC6BB03" w14:textId="77777777" w:rsidR="00BF78BA" w:rsidRDefault="00BF78BA" w:rsidP="00254EF7"/>
    <w:p w14:paraId="1901393C" w14:textId="77777777" w:rsidR="00BF78BA" w:rsidRDefault="00BF78BA" w:rsidP="00254EF7"/>
    <w:p w14:paraId="5EFD6FC9" w14:textId="77777777" w:rsidR="00BF78BA" w:rsidRDefault="00BF78BA" w:rsidP="00254EF7"/>
    <w:p w14:paraId="3BB66CAD" w14:textId="77777777" w:rsidR="00BF78BA" w:rsidRDefault="00BF78BA" w:rsidP="00254EF7"/>
    <w:p w14:paraId="60740FF3" w14:textId="77777777" w:rsidR="00BF78BA" w:rsidRDefault="00BF78BA" w:rsidP="00254EF7"/>
    <w:p w14:paraId="5F94B4B8" w14:textId="77777777" w:rsidR="00BF78BA" w:rsidRDefault="00BF78BA" w:rsidP="00254EF7"/>
    <w:p w14:paraId="66E5CFB5" w14:textId="77777777" w:rsidR="00BF78BA" w:rsidRDefault="00BF78BA" w:rsidP="00254EF7"/>
    <w:p w14:paraId="195E3CEE" w14:textId="77777777" w:rsidR="00BF78BA" w:rsidRDefault="00BF78BA" w:rsidP="00254EF7"/>
    <w:p w14:paraId="4F5438B2" w14:textId="77777777" w:rsidR="00BF78BA" w:rsidRDefault="00BF78BA" w:rsidP="00254EF7"/>
    <w:p w14:paraId="6D0FF461" w14:textId="77777777" w:rsidR="00BF78BA" w:rsidRDefault="00BF78BA" w:rsidP="00254EF7"/>
    <w:p w14:paraId="181F26C6" w14:textId="77777777" w:rsidR="00BF78BA" w:rsidRDefault="00BF78BA" w:rsidP="00254EF7"/>
    <w:p w14:paraId="7E1F4561" w14:textId="77777777" w:rsidR="00BF78BA" w:rsidRDefault="00BF78BA" w:rsidP="00254EF7"/>
    <w:p w14:paraId="10B59712" w14:textId="77777777" w:rsidR="00BF78BA" w:rsidRDefault="00BF78BA" w:rsidP="00254EF7"/>
    <w:p w14:paraId="217158B2" w14:textId="77777777" w:rsidR="00BF78BA" w:rsidRDefault="00BF78BA" w:rsidP="00254EF7"/>
    <w:p w14:paraId="14645F43" w14:textId="77777777" w:rsidR="00BF78BA" w:rsidRDefault="00BF78BA" w:rsidP="00254EF7"/>
    <w:p w14:paraId="69A74276" w14:textId="77777777" w:rsidR="00BF78BA" w:rsidRDefault="00BF78BA" w:rsidP="00254EF7"/>
    <w:p w14:paraId="50ADA0C0" w14:textId="77777777" w:rsidR="00BF78BA" w:rsidRDefault="00BF78BA" w:rsidP="00254EF7"/>
    <w:p w14:paraId="2FFCD791" w14:textId="77777777" w:rsidR="00BF78BA" w:rsidRDefault="00BF78BA" w:rsidP="00254EF7"/>
    <w:p w14:paraId="11E6AC25" w14:textId="77777777" w:rsidR="00BF78BA" w:rsidRDefault="00BF78BA" w:rsidP="00254EF7"/>
    <w:p w14:paraId="5966D272" w14:textId="77777777" w:rsidR="00BF78BA" w:rsidRDefault="00BF78BA" w:rsidP="00254EF7"/>
    <w:p w14:paraId="58A4326F" w14:textId="77777777" w:rsidR="00BF78BA" w:rsidRDefault="00BF78BA" w:rsidP="00254EF7"/>
    <w:p w14:paraId="2E2FB00E" w14:textId="77777777" w:rsidR="00BF78BA" w:rsidRDefault="00BF78BA" w:rsidP="00254EF7"/>
    <w:p w14:paraId="7681D9DB" w14:textId="77777777" w:rsidR="00BF78BA" w:rsidRDefault="00BF78BA" w:rsidP="00254EF7"/>
    <w:p w14:paraId="6E8F9F6A" w14:textId="77777777" w:rsidR="00BF78BA" w:rsidRDefault="00BF78BA" w:rsidP="00254EF7"/>
  </w:footnote>
  <w:footnote w:type="continuationSeparator" w:id="0">
    <w:p w14:paraId="3647C9A4" w14:textId="77777777" w:rsidR="00BF78BA" w:rsidRDefault="00BF78BA" w:rsidP="00254EF7">
      <w:r>
        <w:continuationSeparator/>
      </w:r>
    </w:p>
    <w:p w14:paraId="7B0F6B4C" w14:textId="77777777" w:rsidR="00BF78BA" w:rsidRDefault="00BF78BA" w:rsidP="00254EF7"/>
    <w:p w14:paraId="199430D5" w14:textId="77777777" w:rsidR="00BF78BA" w:rsidRDefault="00BF78BA" w:rsidP="00254EF7"/>
    <w:p w14:paraId="65221658" w14:textId="77777777" w:rsidR="00BF78BA" w:rsidRDefault="00BF78BA" w:rsidP="00254EF7"/>
    <w:p w14:paraId="67C02C4C" w14:textId="77777777" w:rsidR="00BF78BA" w:rsidRDefault="00BF78BA" w:rsidP="00254EF7"/>
    <w:p w14:paraId="527042E3" w14:textId="77777777" w:rsidR="00BF78BA" w:rsidRDefault="00BF78BA" w:rsidP="00254EF7"/>
    <w:p w14:paraId="37C2F228" w14:textId="77777777" w:rsidR="00BF78BA" w:rsidRDefault="00BF78BA" w:rsidP="00254EF7"/>
    <w:p w14:paraId="4CD0AD64" w14:textId="77777777" w:rsidR="00BF78BA" w:rsidRDefault="00BF78BA" w:rsidP="00254EF7"/>
    <w:p w14:paraId="7C98AC64" w14:textId="77777777" w:rsidR="00BF78BA" w:rsidRDefault="00BF78BA" w:rsidP="00254EF7"/>
    <w:p w14:paraId="081A7B15" w14:textId="77777777" w:rsidR="00BF78BA" w:rsidRDefault="00BF78BA" w:rsidP="00254EF7"/>
    <w:p w14:paraId="7AF086C1" w14:textId="77777777" w:rsidR="00BF78BA" w:rsidRDefault="00BF78BA" w:rsidP="00254EF7"/>
    <w:p w14:paraId="786E87CE" w14:textId="77777777" w:rsidR="00BF78BA" w:rsidRDefault="00BF78BA" w:rsidP="00254EF7"/>
    <w:p w14:paraId="435CE70B" w14:textId="77777777" w:rsidR="00BF78BA" w:rsidRDefault="00BF78BA" w:rsidP="00254EF7"/>
    <w:p w14:paraId="5E18588D" w14:textId="77777777" w:rsidR="00BF78BA" w:rsidRDefault="00BF78BA" w:rsidP="00254EF7"/>
    <w:p w14:paraId="670A04F8" w14:textId="77777777" w:rsidR="00BF78BA" w:rsidRDefault="00BF78BA" w:rsidP="00254EF7"/>
    <w:p w14:paraId="066D7F94" w14:textId="77777777" w:rsidR="00BF78BA" w:rsidRDefault="00BF78BA" w:rsidP="00254EF7"/>
    <w:p w14:paraId="31C4104E" w14:textId="77777777" w:rsidR="00BF78BA" w:rsidRDefault="00BF78BA" w:rsidP="00254EF7"/>
    <w:p w14:paraId="49B25B60" w14:textId="77777777" w:rsidR="00BF78BA" w:rsidRDefault="00BF78BA" w:rsidP="00254EF7"/>
    <w:p w14:paraId="5A683FF3" w14:textId="77777777" w:rsidR="00BF78BA" w:rsidRDefault="00BF78BA" w:rsidP="00254EF7"/>
    <w:p w14:paraId="6C6A3174" w14:textId="77777777" w:rsidR="00BF78BA" w:rsidRDefault="00BF78BA" w:rsidP="00254EF7"/>
    <w:p w14:paraId="40F829B9" w14:textId="77777777" w:rsidR="00BF78BA" w:rsidRDefault="00BF78BA" w:rsidP="00254EF7"/>
    <w:p w14:paraId="0B657E58" w14:textId="77777777" w:rsidR="00BF78BA" w:rsidRDefault="00BF78BA" w:rsidP="00254EF7"/>
    <w:p w14:paraId="4FACAB2B" w14:textId="77777777" w:rsidR="00BF78BA" w:rsidRDefault="00BF78BA" w:rsidP="00254EF7"/>
    <w:p w14:paraId="2E2F691D" w14:textId="77777777" w:rsidR="00BF78BA" w:rsidRDefault="00BF78BA" w:rsidP="00254EF7"/>
    <w:p w14:paraId="6BE044DD" w14:textId="77777777" w:rsidR="00BF78BA" w:rsidRDefault="00BF78BA" w:rsidP="00254EF7"/>
    <w:p w14:paraId="15BECF7E" w14:textId="77777777" w:rsidR="00BF78BA" w:rsidRDefault="00BF78BA" w:rsidP="00254EF7"/>
    <w:p w14:paraId="542ADC54" w14:textId="77777777" w:rsidR="00BF78BA" w:rsidRDefault="00BF78BA" w:rsidP="00254EF7"/>
    <w:p w14:paraId="0B536E44" w14:textId="77777777" w:rsidR="00BF78BA" w:rsidRDefault="00BF78BA" w:rsidP="00254EF7"/>
    <w:p w14:paraId="1AB9E1D3" w14:textId="77777777" w:rsidR="00BF78BA" w:rsidRDefault="00BF78BA" w:rsidP="00254EF7"/>
    <w:p w14:paraId="68191B30" w14:textId="77777777" w:rsidR="00BF78BA" w:rsidRDefault="00BF78BA" w:rsidP="00254EF7"/>
    <w:p w14:paraId="263501D7" w14:textId="77777777" w:rsidR="00BF78BA" w:rsidRDefault="00BF78BA" w:rsidP="00254EF7"/>
    <w:p w14:paraId="5A94632E" w14:textId="77777777" w:rsidR="00BF78BA" w:rsidRDefault="00BF78BA" w:rsidP="00254EF7"/>
    <w:p w14:paraId="09ADBFE5" w14:textId="77777777" w:rsidR="00BF78BA" w:rsidRDefault="00BF78BA" w:rsidP="00254EF7"/>
    <w:p w14:paraId="69A7620C" w14:textId="77777777" w:rsidR="00BF78BA" w:rsidRDefault="00BF78BA" w:rsidP="00254EF7"/>
  </w:footnote>
  <w:footnote w:type="continuationNotice" w:id="1">
    <w:p w14:paraId="42C22B56" w14:textId="77777777" w:rsidR="00BF78BA" w:rsidRPr="00523508" w:rsidRDefault="00BF78BA" w:rsidP="00523508">
      <w:pPr>
        <w:pStyle w:val="Footer"/>
      </w:pPr>
    </w:p>
    <w:p w14:paraId="2E055ABC" w14:textId="77777777" w:rsidR="00BF78BA" w:rsidRDefault="00BF78BA" w:rsidP="00254EF7"/>
    <w:p w14:paraId="1E76A5A2" w14:textId="77777777" w:rsidR="00BF78BA" w:rsidRDefault="00BF78BA" w:rsidP="00254EF7"/>
    <w:p w14:paraId="48BCE854" w14:textId="77777777" w:rsidR="00BF78BA" w:rsidRDefault="00BF78BA" w:rsidP="00254EF7"/>
    <w:p w14:paraId="1229CC5D" w14:textId="77777777" w:rsidR="00BF78BA" w:rsidRDefault="00BF78BA" w:rsidP="00254EF7"/>
    <w:p w14:paraId="6891CA33" w14:textId="77777777" w:rsidR="00BF78BA" w:rsidRDefault="00BF78BA" w:rsidP="00254EF7"/>
    <w:p w14:paraId="3C06EC21" w14:textId="77777777" w:rsidR="00BF78BA" w:rsidRDefault="00BF78BA" w:rsidP="00254EF7"/>
    <w:p w14:paraId="709D9383" w14:textId="77777777" w:rsidR="00BF78BA" w:rsidRDefault="00BF78BA" w:rsidP="00254EF7"/>
    <w:p w14:paraId="68310D83" w14:textId="77777777" w:rsidR="00BF78BA" w:rsidRDefault="00BF78BA" w:rsidP="00254EF7"/>
    <w:p w14:paraId="3CE03D6C" w14:textId="77777777" w:rsidR="00BF78BA" w:rsidRDefault="00BF78BA" w:rsidP="00254EF7"/>
    <w:p w14:paraId="01A1221E" w14:textId="77777777" w:rsidR="00BF78BA" w:rsidRDefault="00BF78BA" w:rsidP="00254EF7"/>
    <w:p w14:paraId="1DA6901F" w14:textId="77777777" w:rsidR="00BF78BA" w:rsidRDefault="00BF78BA" w:rsidP="00254EF7"/>
    <w:p w14:paraId="19F3CA16" w14:textId="77777777" w:rsidR="00BF78BA" w:rsidRDefault="00BF78BA" w:rsidP="00254EF7"/>
    <w:p w14:paraId="389C5E49" w14:textId="77777777" w:rsidR="00BF78BA" w:rsidRDefault="00BF78BA" w:rsidP="00254EF7"/>
    <w:p w14:paraId="61D9DFC3" w14:textId="77777777" w:rsidR="00BF78BA" w:rsidRDefault="00BF78BA" w:rsidP="00254EF7"/>
    <w:p w14:paraId="7E6A17B3" w14:textId="77777777" w:rsidR="00BF78BA" w:rsidRDefault="00BF78BA" w:rsidP="00254EF7"/>
    <w:p w14:paraId="471C2264" w14:textId="77777777" w:rsidR="00BF78BA" w:rsidRDefault="00BF78BA" w:rsidP="00254EF7"/>
    <w:p w14:paraId="1D60339E" w14:textId="77777777" w:rsidR="00BF78BA" w:rsidRDefault="00BF78BA" w:rsidP="00254EF7"/>
    <w:p w14:paraId="0EA8ED59" w14:textId="77777777" w:rsidR="00BF78BA" w:rsidRDefault="00BF78BA" w:rsidP="00254EF7"/>
    <w:p w14:paraId="01A6249C" w14:textId="77777777" w:rsidR="00BF78BA" w:rsidRDefault="00BF78BA" w:rsidP="00254EF7"/>
    <w:p w14:paraId="5DD72DC4" w14:textId="77777777" w:rsidR="00BF78BA" w:rsidRDefault="00BF78BA" w:rsidP="00254EF7"/>
    <w:p w14:paraId="2303A1C8" w14:textId="77777777" w:rsidR="00BF78BA" w:rsidRDefault="00BF78BA" w:rsidP="00254EF7"/>
    <w:p w14:paraId="5D6231F9" w14:textId="77777777" w:rsidR="00BF78BA" w:rsidRDefault="00BF78BA" w:rsidP="00254EF7"/>
    <w:p w14:paraId="1B23FFC4" w14:textId="77777777" w:rsidR="00BF78BA" w:rsidRDefault="00BF78BA" w:rsidP="00254EF7"/>
    <w:p w14:paraId="4F17C1AB" w14:textId="77777777" w:rsidR="00BF78BA" w:rsidRDefault="00BF78BA" w:rsidP="00254EF7"/>
    <w:p w14:paraId="5D6D9130" w14:textId="77777777" w:rsidR="00BF78BA" w:rsidRDefault="00BF78BA" w:rsidP="00254EF7"/>
    <w:p w14:paraId="4F67D6FF" w14:textId="77777777" w:rsidR="00BF78BA" w:rsidRDefault="00BF78BA" w:rsidP="00254EF7"/>
    <w:p w14:paraId="5DAFD871" w14:textId="77777777" w:rsidR="00BF78BA" w:rsidRDefault="00BF78BA" w:rsidP="00254EF7"/>
    <w:p w14:paraId="3E0F3ECB" w14:textId="77777777" w:rsidR="00BF78BA" w:rsidRDefault="00BF78BA" w:rsidP="00254EF7"/>
    <w:p w14:paraId="69E8C01E" w14:textId="77777777" w:rsidR="00BF78BA" w:rsidRDefault="00BF78BA" w:rsidP="00254EF7"/>
    <w:p w14:paraId="211F3EF4" w14:textId="77777777" w:rsidR="00BF78BA" w:rsidRDefault="00BF78BA" w:rsidP="00254EF7"/>
    <w:p w14:paraId="46BEDA60" w14:textId="77777777" w:rsidR="00BF78BA" w:rsidRDefault="00BF78BA" w:rsidP="00254EF7"/>
    <w:p w14:paraId="22CC7682" w14:textId="77777777" w:rsidR="00BF78BA" w:rsidRDefault="00BF78BA" w:rsidP="00254EF7"/>
    <w:p w14:paraId="18EB26B5" w14:textId="77777777" w:rsidR="00BF78BA" w:rsidRDefault="00BF78BA"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54EF7" w:rsidRDefault="00254EF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54EF7" w:rsidRPr="00D555E0" w:rsidRDefault="00254EF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54EF7" w:rsidRDefault="00254EF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652C386" w:rsidR="00254EF7" w:rsidRDefault="00254EF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AF6C46" w:rsidRPr="00AF6C46">
      <w:rPr>
        <w:b/>
        <w:bCs/>
        <w:noProof/>
        <w:lang w:val="en-US"/>
      </w:rPr>
      <w:t>THE APPLICATION OF MACHINE LEARNING TECHNIQUES TOWARDS THE OPTIMIZATION</w:t>
    </w:r>
    <w:r w:rsidR="00AF6C4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7C0DA4E" w:rsidR="00254EF7" w:rsidRDefault="00254EF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AF6C46">
      <w:rPr>
        <w:noProof/>
      </w:rPr>
      <w:t>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AF6C46">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0A7"/>
    <w:rsid w:val="00154E7B"/>
    <w:rsid w:val="001552AF"/>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E0238"/>
    <w:rsid w:val="002E164E"/>
    <w:rsid w:val="002E1CF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11266"/>
    <w:rsid w:val="0061193B"/>
    <w:rsid w:val="00614D27"/>
    <w:rsid w:val="006158BF"/>
    <w:rsid w:val="00617632"/>
    <w:rsid w:val="00617C9D"/>
    <w:rsid w:val="0062021F"/>
    <w:rsid w:val="00625285"/>
    <w:rsid w:val="00627630"/>
    <w:rsid w:val="006306CC"/>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D38FF"/>
    <w:rsid w:val="00CE5F69"/>
    <w:rsid w:val="00CE6348"/>
    <w:rsid w:val="00CE6A9D"/>
    <w:rsid w:val="00CF0CF4"/>
    <w:rsid w:val="00CF39F2"/>
    <w:rsid w:val="00CF3A49"/>
    <w:rsid w:val="00CF556D"/>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2BCA"/>
    <w:rsid w:val="00E2481D"/>
    <w:rsid w:val="00E2766D"/>
    <w:rsid w:val="00E35167"/>
    <w:rsid w:val="00E35FED"/>
    <w:rsid w:val="00E36F22"/>
    <w:rsid w:val="00E37115"/>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190D"/>
    <w:rsid w:val="00F123CE"/>
    <w:rsid w:val="00F12BCF"/>
    <w:rsid w:val="00F13683"/>
    <w:rsid w:val="00F13A08"/>
    <w:rsid w:val="00F1459B"/>
    <w:rsid w:val="00F20900"/>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7.png"/><Relationship Id="rId89" Type="http://schemas.openxmlformats.org/officeDocument/2006/relationships/image" Target="media/image61.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3.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header" Target="header4.xml"/><Relationship Id="rId87" Type="http://schemas.openxmlformats.org/officeDocument/2006/relationships/image" Target="media/image60.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footer" Target="footer2.xml"/><Relationship Id="rId90" Type="http://schemas.openxmlformats.org/officeDocument/2006/relationships/hyperlink" Target="https://alimonitor.cern.ch/catalogue/" TargetMode="External"/><Relationship Id="rId95" Type="http://schemas.microsoft.com/office/2011/relationships/people" Target="people.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header" Target="header5.xml"/><Relationship Id="rId85" Type="http://schemas.openxmlformats.org/officeDocument/2006/relationships/image" Target="media/image58.png"/><Relationship Id="rId93" Type="http://schemas.openxmlformats.org/officeDocument/2006/relationships/hyperlink" Target="https://gitlab.cern.ch/cviljoen/msc-thesis-data"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hyperlink" Target="https://alimonitor.cern.ch/users/jobs.jsp" TargetMode="External"/><Relationship Id="rId91" Type="http://schemas.openxmlformats.org/officeDocument/2006/relationships/image" Target="media/image62.png"/><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footer" Target="footer1.xml"/><Relationship Id="rId86" Type="http://schemas.openxmlformats.org/officeDocument/2006/relationships/image" Target="media/image59.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54862"/>
    <w:rsid w:val="00586E40"/>
    <w:rsid w:val="005E41B2"/>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5D93"/>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403922-05AB-4AB7-8CC4-3DB6987AC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0</Pages>
  <Words>22661</Words>
  <Characters>129171</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152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dc:creator>
  <cp:lastModifiedBy>Gerhard Viljoen</cp:lastModifiedBy>
  <cp:revision>10</cp:revision>
  <cp:lastPrinted>2019-01-08T21:35:00Z</cp:lastPrinted>
  <dcterms:created xsi:type="dcterms:W3CDTF">2019-05-21T20:57:00Z</dcterms:created>
  <dcterms:modified xsi:type="dcterms:W3CDTF">2019-05-21T21:52:00Z</dcterms:modified>
</cp:coreProperties>
</file>